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1949C5" w:rsidRPr="00B62E09" w:rsidRDefault="00B62E09" w:rsidP="001949C5">
      <w:bookmarkStart w:id="0" w:name="_Toc463525064"/>
      <w:r>
        <w:t>Аппаратная</w:t>
      </w:r>
      <w:r w:rsidRPr="00B62E09">
        <w:t xml:space="preserve"> </w:t>
      </w:r>
      <w:r>
        <w:t>платформа</w:t>
      </w:r>
      <w:r w:rsidRPr="00B62E09">
        <w:t xml:space="preserve"> </w:t>
      </w:r>
      <w:r w:rsidR="001949C5" w:rsidRPr="006A5531">
        <w:rPr>
          <w:lang w:val="en-US"/>
        </w:rPr>
        <w:t>Tibbo</w:t>
      </w:r>
      <w:r w:rsidRPr="00B62E09">
        <w:t xml:space="preserve">, </w:t>
      </w:r>
      <w:r>
        <w:t>обладая</w:t>
      </w:r>
      <w:r w:rsidRPr="00B62E09">
        <w:t xml:space="preserve"> </w:t>
      </w:r>
      <w:r>
        <w:t>модульностью</w:t>
      </w:r>
      <w:r w:rsidRPr="00B62E09">
        <w:t xml:space="preserve"> </w:t>
      </w:r>
      <w:r>
        <w:t>и</w:t>
      </w:r>
      <w:r w:rsidRPr="00B62E09">
        <w:t xml:space="preserve"> </w:t>
      </w:r>
      <w:r>
        <w:t>лёгкостью</w:t>
      </w:r>
      <w:r w:rsidRPr="00B62E09">
        <w:t xml:space="preserve"> </w:t>
      </w:r>
      <w:r>
        <w:t>программирования,</w:t>
      </w:r>
      <w:r w:rsidRPr="00B62E09">
        <w:t xml:space="preserve"> </w:t>
      </w:r>
      <w:r>
        <w:t>представляет</w:t>
      </w:r>
      <w:r w:rsidRPr="00B62E09">
        <w:t xml:space="preserve"> </w:t>
      </w:r>
      <w:r>
        <w:t>собой идеальную основу для реализации устройства, собирающего данные с различных датчиков: не только с датчиков параметров окружающей среды, но и с любого  устройства, которое выдаёт цифровое или аналоговое значение измеряемого параметра.</w:t>
      </w:r>
    </w:p>
    <w:p w:rsidR="00B62E09" w:rsidRDefault="00B62E09" w:rsidP="00B62E09">
      <w:r>
        <w:t>Встроенное</w:t>
      </w:r>
      <w:r w:rsidRPr="00B62E09">
        <w:t xml:space="preserve"> </w:t>
      </w:r>
      <w:r>
        <w:t>программное</w:t>
      </w:r>
      <w:r w:rsidRPr="00B62E09">
        <w:t xml:space="preserve"> </w:t>
      </w:r>
      <w:r>
        <w:t>обеспечение</w:t>
      </w:r>
      <w:r w:rsidRPr="00B62E09">
        <w:t xml:space="preserve"> </w:t>
      </w:r>
      <w:r>
        <w:t>поддерживает</w:t>
      </w:r>
      <w:r w:rsidRPr="00B62E09">
        <w:t xml:space="preserve"> </w:t>
      </w:r>
      <w:r>
        <w:t xml:space="preserve">большинство распространённых протоколов обмена данными, таких как </w:t>
      </w:r>
      <w:r w:rsidRPr="006A5531">
        <w:rPr>
          <w:lang w:val="en-US"/>
        </w:rPr>
        <w:t>ModBus</w:t>
      </w:r>
      <w:r>
        <w:t xml:space="preserve">, </w:t>
      </w:r>
      <w:r w:rsidRPr="006A5531">
        <w:rPr>
          <w:lang w:val="en-US"/>
        </w:rPr>
        <w:t>SNMP</w:t>
      </w:r>
      <w:r w:rsidRPr="00B62E09">
        <w:t>,</w:t>
      </w:r>
      <w:r>
        <w:t xml:space="preserve"> </w:t>
      </w:r>
      <w:r>
        <w:rPr>
          <w:lang w:val="en-US"/>
        </w:rPr>
        <w:t>HTTP</w:t>
      </w:r>
      <w:r>
        <w:t xml:space="preserve"> и т.п. что</w:t>
      </w:r>
      <w:r w:rsidRPr="00B62E09">
        <w:t xml:space="preserve"> </w:t>
      </w:r>
      <w:r>
        <w:t xml:space="preserve">позволяет без труда встраивать устройство в существующие коммуникационные сети. </w:t>
      </w:r>
    </w:p>
    <w:p w:rsidR="001949C5" w:rsidRPr="00B62E09" w:rsidRDefault="001949C5" w:rsidP="001949C5">
      <w:r w:rsidRPr="006A5531">
        <w:rPr>
          <w:lang w:val="en-US"/>
        </w:rPr>
        <w:t>Tibbo</w:t>
      </w:r>
      <w:r w:rsidRPr="00B62E09">
        <w:t xml:space="preserve"> </w:t>
      </w:r>
      <w:r w:rsidR="00B62E09">
        <w:t>выпускает</w:t>
      </w:r>
      <w:r w:rsidR="00B62E09" w:rsidRPr="00B62E09">
        <w:t xml:space="preserve"> </w:t>
      </w:r>
      <w:r w:rsidR="00B62E09">
        <w:t>линейку</w:t>
      </w:r>
      <w:r w:rsidR="00B62E09" w:rsidRPr="00B62E09">
        <w:t xml:space="preserve"> </w:t>
      </w:r>
      <w:r w:rsidR="00B62E09">
        <w:t>собственных</w:t>
      </w:r>
      <w:r w:rsidR="00B62E09" w:rsidRPr="00B62E09">
        <w:t xml:space="preserve"> </w:t>
      </w:r>
      <w:r w:rsidR="00B62E09">
        <w:t>сенсоров</w:t>
      </w:r>
      <w:r w:rsidR="00B62E09" w:rsidRPr="00B62E09">
        <w:t xml:space="preserve">, </w:t>
      </w:r>
      <w:r w:rsidR="00B62E09">
        <w:t>для</w:t>
      </w:r>
      <w:r w:rsidR="00B62E09" w:rsidRPr="00B62E09">
        <w:t xml:space="preserve"> </w:t>
      </w:r>
      <w:r w:rsidR="00B62E09">
        <w:t>мониторинга</w:t>
      </w:r>
      <w:r w:rsidR="00B62E09" w:rsidRPr="00B62E09">
        <w:t xml:space="preserve"> </w:t>
      </w:r>
      <w:r w:rsidR="00B62E09">
        <w:t>наиболее</w:t>
      </w:r>
      <w:r w:rsidR="00B62E09" w:rsidRPr="00B62E09">
        <w:t xml:space="preserve"> </w:t>
      </w:r>
      <w:r w:rsidR="00B62E09">
        <w:t>распространённых</w:t>
      </w:r>
      <w:r w:rsidR="00B62E09" w:rsidRPr="00B62E09">
        <w:t xml:space="preserve"> </w:t>
      </w:r>
      <w:r w:rsidR="00B62E09">
        <w:t>значений окружающей среды: температуры, влажности, освещённости, атмосферного давления и т.п.</w:t>
      </w:r>
    </w:p>
    <w:p w:rsidR="001949C5" w:rsidRPr="00B62E09" w:rsidRDefault="00B62E09" w:rsidP="001949C5">
      <w:r>
        <w:t>Поддержка</w:t>
      </w:r>
      <w:r w:rsidRPr="00B62E09">
        <w:t xml:space="preserve"> </w:t>
      </w:r>
      <w:r>
        <w:t>различных</w:t>
      </w:r>
      <w:r w:rsidRPr="00B62E09">
        <w:t xml:space="preserve"> </w:t>
      </w:r>
      <w:r>
        <w:t>типов</w:t>
      </w:r>
      <w:r w:rsidRPr="00B62E09">
        <w:t xml:space="preserve"> </w:t>
      </w:r>
      <w:r>
        <w:t>коммуникационных</w:t>
      </w:r>
      <w:r w:rsidRPr="00B62E09">
        <w:t xml:space="preserve"> </w:t>
      </w:r>
      <w:r>
        <w:t>портов</w:t>
      </w:r>
      <w:r w:rsidRPr="00B62E09">
        <w:t xml:space="preserve"> -</w:t>
      </w:r>
      <w:r w:rsidR="001949C5" w:rsidRPr="00B62E09">
        <w:t xml:space="preserve"> </w:t>
      </w:r>
      <w:r w:rsidR="001949C5" w:rsidRPr="006A5531">
        <w:rPr>
          <w:lang w:val="en-US"/>
        </w:rPr>
        <w:t>RS</w:t>
      </w:r>
      <w:r w:rsidR="001949C5" w:rsidRPr="00B62E09">
        <w:t xml:space="preserve">-232, </w:t>
      </w:r>
      <w:r w:rsidR="001949C5" w:rsidRPr="006A5531">
        <w:rPr>
          <w:lang w:val="en-US"/>
        </w:rPr>
        <w:t>RS</w:t>
      </w:r>
      <w:r w:rsidR="001949C5" w:rsidRPr="00B62E09">
        <w:t xml:space="preserve">-485, </w:t>
      </w:r>
      <w:r>
        <w:t>Сухой Контакт</w:t>
      </w:r>
      <w:r w:rsidR="001949C5" w:rsidRPr="00B62E09">
        <w:t>, 1-</w:t>
      </w:r>
      <w:r w:rsidR="001949C5" w:rsidRPr="006A5531">
        <w:rPr>
          <w:lang w:val="en-US"/>
        </w:rPr>
        <w:t>wire</w:t>
      </w:r>
      <w:r w:rsidR="001949C5" w:rsidRPr="00B62E09">
        <w:t xml:space="preserve">, </w:t>
      </w:r>
      <w:r>
        <w:t>и</w:t>
      </w:r>
      <w:r w:rsidR="001949C5" w:rsidRPr="00B62E09">
        <w:t xml:space="preserve"> </w:t>
      </w:r>
      <w:r w:rsidR="001949C5" w:rsidRPr="006A5531">
        <w:rPr>
          <w:lang w:val="en-US"/>
        </w:rPr>
        <w:t>I</w:t>
      </w:r>
      <w:r w:rsidR="001949C5" w:rsidRPr="00B62E09">
        <w:rPr>
          <w:vertAlign w:val="superscript"/>
        </w:rPr>
        <w:t>2</w:t>
      </w:r>
      <w:r w:rsidR="001949C5" w:rsidRPr="006A5531">
        <w:rPr>
          <w:lang w:val="en-US"/>
        </w:rPr>
        <w:t>C</w:t>
      </w:r>
      <w:r>
        <w:t xml:space="preserve"> расширяют круг датчиков, которые можно подключить к устройству.</w:t>
      </w:r>
    </w:p>
    <w:p w:rsidR="001949C5" w:rsidRDefault="00F36715" w:rsidP="00B62E09">
      <w:r w:rsidRPr="001949C5">
        <w:rPr>
          <w:noProof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6568C963" wp14:editId="0002C4C5">
                <wp:simplePos x="0" y="0"/>
                <wp:positionH relativeFrom="column">
                  <wp:posOffset>-454025</wp:posOffset>
                </wp:positionH>
                <wp:positionV relativeFrom="paragraph">
                  <wp:posOffset>1002665</wp:posOffset>
                </wp:positionV>
                <wp:extent cx="3453765" cy="3048000"/>
                <wp:effectExtent l="0" t="0" r="0" b="0"/>
                <wp:wrapTopAndBottom/>
                <wp:docPr id="24" name="Группа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3765" cy="3048000"/>
                          <a:chOff x="-382365" y="0"/>
                          <a:chExt cx="4881032" cy="4307694"/>
                        </a:xfrm>
                      </wpg:grpSpPr>
                      <pic:pic xmlns:pic="http://schemas.openxmlformats.org/drawingml/2006/picture">
                        <pic:nvPicPr>
                          <pic:cNvPr id="25" name="image22.png" descr="Front view of the device with top cover removed" title="Device front view"/>
                          <pic:cNvPicPr/>
                        </pic:nvPicPr>
                        <pic:blipFill>
                          <a:blip r:embed="rId9"/>
                          <a:srcRect t="17200" b="5128"/>
                          <a:stretch>
                            <a:fillRect/>
                          </a:stretch>
                        </pic:blipFill>
                        <pic:spPr>
                          <a:xfrm>
                            <a:off x="66675" y="0"/>
                            <a:ext cx="4171950" cy="3228975"/>
                          </a:xfrm>
                          <a:prstGeom prst="rect">
                            <a:avLst/>
                          </a:prstGeom>
                          <a:ln/>
                          <a:effectLst/>
                        </pic:spPr>
                      </pic:pic>
                      <wpg:grpSp>
                        <wpg:cNvPr id="26" name="Группа 26"/>
                        <wpg:cNvGrpSpPr/>
                        <wpg:grpSpPr>
                          <a:xfrm>
                            <a:off x="-131451" y="1619250"/>
                            <a:ext cx="1049655" cy="990600"/>
                            <a:chOff x="-131451" y="0"/>
                            <a:chExt cx="1049655" cy="990600"/>
                          </a:xfrm>
                        </wpg:grpSpPr>
                        <wps:wsp>
                          <wps:cNvPr id="27" name="Прямая соединительная линия 27"/>
                          <wps:cNvCnPr/>
                          <wps:spPr>
                            <a:xfrm flipH="1">
                              <a:off x="597529" y="0"/>
                              <a:ext cx="320675" cy="389255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31451" y="379773"/>
                              <a:ext cx="1049655" cy="61082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F449DD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RS-232/RS-485</w:t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 xml:space="preserve"> switchable port,</w:t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  <w:t>DB-9M connecto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29" name="Группа 29"/>
                        <wpg:cNvGrpSpPr/>
                        <wpg:grpSpPr>
                          <a:xfrm>
                            <a:off x="-382365" y="1971675"/>
                            <a:ext cx="1772381" cy="1221303"/>
                            <a:chOff x="-706215" y="0"/>
                            <a:chExt cx="1772381" cy="1221615"/>
                          </a:xfrm>
                        </wpg:grpSpPr>
                        <wps:wsp>
                          <wps:cNvPr id="30" name="Прямая соединительная линия 30"/>
                          <wps:cNvCnPr/>
                          <wps:spPr>
                            <a:xfrm flipH="1">
                              <a:off x="523937" y="0"/>
                              <a:ext cx="542229" cy="655830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706215" y="655830"/>
                              <a:ext cx="1668996" cy="5657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 xml:space="preserve">Terminal block 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#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1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 w:rsidRPr="00DC488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RS-485, +5VDC, GN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312" name="Группа 312"/>
                        <wpg:cNvGrpSpPr/>
                        <wpg:grpSpPr>
                          <a:xfrm>
                            <a:off x="685850" y="2286000"/>
                            <a:ext cx="1228197" cy="2021694"/>
                            <a:chOff x="-216014" y="0"/>
                            <a:chExt cx="1228237" cy="2023353"/>
                          </a:xfrm>
                        </wpg:grpSpPr>
                        <wps:wsp>
                          <wps:cNvPr id="313" name="Прямая соединительная линия 313"/>
                          <wps:cNvCnPr/>
                          <wps:spPr>
                            <a:xfrm flipH="1">
                              <a:off x="384786" y="0"/>
                              <a:ext cx="627437" cy="828727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4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16014" y="801231"/>
                              <a:ext cx="1171698" cy="122212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Terminal block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#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2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1-Wire ports, OUT#0, OUT#1, GN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315" name="Группа 315"/>
                        <wpg:cNvGrpSpPr/>
                        <wpg:grpSpPr>
                          <a:xfrm>
                            <a:off x="3028950" y="2105025"/>
                            <a:ext cx="1469717" cy="816131"/>
                            <a:chOff x="0" y="0"/>
                            <a:chExt cx="1469717" cy="816131"/>
                          </a:xfrm>
                        </wpg:grpSpPr>
                        <wps:wsp>
                          <wps:cNvPr id="316" name="Прямая соединительная линия 316"/>
                          <wps:cNvCnPr/>
                          <wps:spPr>
                            <a:xfrm>
                              <a:off x="0" y="0"/>
                              <a:ext cx="742384" cy="375719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75307" y="250747"/>
                              <a:ext cx="994410" cy="56538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 xml:space="preserve">GPRS modem with antenna </w:t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  <w:t>(optional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Группа 24" o:spid="_x0000_s1026" style="position:absolute;margin-left:-35.75pt;margin-top:78.95pt;width:271.95pt;height:240pt;z-index:251710464;mso-width-relative:margin;mso-height-relative:margin" coordorigin="-3823" coordsize="48810,430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22.png" o:spid="_x0000_s1027" type="#_x0000_t75" alt="Front view of the device with top cover removed" style="position:absolute;left:666;width:41720;height:322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fMrp3DAAAA2wAAAA8AAABkcnMvZG93bnJldi54bWxEj0FrwkAUhO8F/8PyhN7qJoGWEl1DCQj2&#10;JGrR6yP73I3Nvg3ZbYz/3i0Uehxm5htmVU2uEyMNofWsIF9kIIgbr1s2Cr6Om5d3ECEia+w8k4I7&#10;BajWs6cVltrfeE/jIRqRIBxKVGBj7EspQ2PJYVj4njh5Fz84jEkORuoBbwnuOllk2Zt02HJasNhT&#10;ban5Pvw4BcdYn6/n0734vOY7a4ppZ0wnlXqeTx9LEJGm+B/+a2+1guIVfr+kHyD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8yuncMAAADbAAAADwAAAAAAAAAAAAAAAACf&#10;AgAAZHJzL2Rvd25yZXYueG1sUEsFBgAAAAAEAAQA9wAAAI8DAAAAAA==&#10;">
                  <v:imagedata r:id="rId10" o:title="Front view of the device with top cover removed" croptop="11272f" cropbottom="3361f"/>
                </v:shape>
                <v:group id="Группа 26" o:spid="_x0000_s1028" style="position:absolute;left:-1314;top:16192;width:10496;height:9906" coordorigin="-1314" coordsize="10496,99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line id="Прямая соединительная линия 27" o:spid="_x0000_s1029" style="position:absolute;flip:x;visibility:visible;mso-wrap-style:square" from="5975,0" to="9182,389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30DV8cAAADbAAAADwAAAGRycy9kb3ducmV2LnhtbESPT2vCQBTE74LfYXlCL6IbPVSbuor0&#10;j5SqhaiX3h7ZZxLMvk2zq0n99N2C4HGYmd8ws0VrSnGh2hWWFYyGEQji1OqCMwWH/ftgCsJ5ZI2l&#10;ZVLwSw4W825nhrG2DSd02flMBAi7GBXk3lexlC7NyaAb2oo4eEdbG/RB1pnUNTYBbko5jqJHabDg&#10;sJBjRS85pafd2Sj4fpLb0evbau1++pvrZ9PffyXHq1IPvXb5DMJT6+/hW/tDKxhP4P9L+AFy/g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3fQNXxwAAANsAAAAPAAAAAAAA&#10;AAAAAAAAAKECAABkcnMvZG93bnJldi54bWxQSwUGAAAAAAQABAD5AAAAlQMAAAAA&#10;" strokecolor="black [3213]">
                    <v:stroke startarrow="oval" startarrowwidth="narrow" startarrowlength="short" endarrowwidth="narrow" endarrowlength="short" endcap="round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Надпись 2" o:spid="_x0000_s1030" type="#_x0000_t202" style="position:absolute;left:-1314;top:3797;width:10496;height:61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oTQs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Gpi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JoTQsAAAADbAAAADwAAAAAAAAAAAAAAAACYAgAAZHJzL2Rvd25y&#10;ZXYueG1sUEsFBgAAAAAEAAQA9QAAAIUDAAAAAA==&#10;" filled="f" stroked="f">
                    <v:textbox>
                      <w:txbxContent>
                        <w:p w:rsidR="001949C5" w:rsidRPr="00F449DD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sz w:val="18"/>
                              <w:szCs w:val="18"/>
                              <w:lang w:val="en-US"/>
                            </w:rPr>
                            <w:t>RS-232/RS-485</w:t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 switchable port</w:t>
                          </w:r>
                          <w:proofErr w:type="gramStart"/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,</w:t>
                          </w:r>
                          <w:proofErr w:type="gramEnd"/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  <w:t>DB-9M connector</w:t>
                          </w:r>
                        </w:p>
                      </w:txbxContent>
                    </v:textbox>
                  </v:shape>
                </v:group>
                <v:group id="Группа 29" o:spid="_x0000_s1031" style="position:absolute;left:-3823;top:19716;width:17723;height:12213" coordorigin="-7062" coordsize="17723,12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line id="Прямая соединительная линия 30" o:spid="_x0000_s1032" style="position:absolute;flip:x;visibility:visible;mso-wrap-style:square" from="5239,0" to="10661,65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U0N/sQAAADbAAAADwAAAGRycy9kb3ducmV2LnhtbERPy2rCQBTdC/7DcIVupE6sIDY6ivii&#10;tLWgduPukrkmwcydmBlN6td3FoLLw3lPZo0pxI0ql1tW0O9FIIgTq3NOFfwe1q8jEM4jaywsk4I/&#10;cjCbtlsTjLWteUe3vU9FCGEXo4LM+zKW0iUZGXQ9WxIH7mQrgz7AKpW6wjqEm0K+RdFQGsw5NGRY&#10;0iKj5Ly/GgXHd7ntL1ebL3fpft8/6+7hZ3e6K/XSaeZjEJ4a/xQ/3B9awSCsD1/CD5DT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9TQ3+xAAAANsAAAAPAAAAAAAAAAAA&#10;AAAAAKECAABkcnMvZG93bnJldi54bWxQSwUGAAAAAAQABAD5AAAAkgMAAAAA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33" type="#_x0000_t202" style="position:absolute;left:-7062;top:6558;width:16689;height:56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ksAsIA&#10;AADbAAAADwAAAGRycy9kb3ducmV2LnhtbESPT4vCMBTE74LfITzB25qoq2g1iigLe1rxL3h7NM+2&#10;2LyUJmu7336zsOBxmJnfMMt1a0vxpNoXjjUMBwoEcepMwZmG8+njbQbCB2SDpWPS8EMe1qtuZ4mJ&#10;cQ0f6HkMmYgQ9glqyEOoEil9mpNFP3AVcfTurrYYoqwzaWpsItyWcqTUVFosOC7kWNE2p/Rx/LYa&#10;Ll/32/Vd7bOdnVSNa5VkO5da93vtZgEiUBte4f/2p9EwHsLfl/gD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eSwCwgAAANsAAAAPAAAAAAAAAAAAAAAAAJgCAABkcnMvZG93&#10;bnJldi54bWxQSwUGAAAAAAQABAD1AAAAhwMAAAAA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Terminal block 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#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 w:rsidRPr="00DC488E">
                            <w:rPr>
                              <w:sz w:val="18"/>
                              <w:szCs w:val="18"/>
                              <w:lang w:val="en-US"/>
                            </w:rPr>
                            <w:t>RS-485, +5VDC, GND</w:t>
                          </w:r>
                        </w:p>
                      </w:txbxContent>
                    </v:textbox>
                  </v:shape>
                </v:group>
                <v:group id="Группа 312" o:spid="_x0000_s1034" style="position:absolute;left:6858;top:22860;width:12282;height:20216" coordorigin="-2160" coordsize="12282,202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/EdZjMQAAADcAAAA&#10;DwAAAAAAAAAAAAAAAACqAgAAZHJzL2Rvd25yZXYueG1sUEsFBgAAAAAEAAQA+gAAAJsDAAAAAA==&#10;">
                  <v:line id="Прямая соединительная линия 313" o:spid="_x0000_s1035" style="position:absolute;flip:x;visibility:visible;mso-wrap-style:square" from="3847,0" to="10122,82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hDB68gAAADcAAAADwAAAGRycy9kb3ducmV2LnhtbESPW2vCQBSE3wX/w3KEvohuUkE0dRXp&#10;jWKr4OWlb4fsMQlmz6bZrUn99V1B8HGYmW+Y2aI1pThT7QrLCuJhBII4tbrgTMFh/zaYgHAeWWNp&#10;mRT8kYPFvNuZYaJtw1s673wmAoRdggpy76tESpfmZNANbUUcvKOtDfog60zqGpsAN6V8jKKxNFhw&#10;WMixouec0tPu1yj4nsp1/PL6/ul++l+XVdPfb7bHi1IPvXb5BMJT6+/hW/tDKxjFI7ieCUdAzv8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KhDB68gAAADcAAAADwAAAAAA&#10;AAAAAAAAAAChAgAAZHJzL2Rvd25yZXYueG1sUEsFBgAAAAAEAAQA+QAAAJYDAAAAAA=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36" type="#_x0000_t202" style="position:absolute;left:-2160;top:8012;width:11716;height:122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bh38QA&#10;AADcAAAADwAAAGRycy9kb3ducmV2LnhtbESPQWvCQBSE74L/YXkFb7qrVbGpq4il0JNiWgu9PbLP&#10;JDT7NmRXE/+9Kwgeh5n5hlmuO1uJCzW+dKxhPFIgiDNnSs41/Hx/DhcgfEA2WDkmDVfysF71e0tM&#10;jGv5QJc05CJC2CeooQihTqT0WUEW/cjVxNE7ucZiiLLJpWmwjXBbyYlSc2mx5LhQYE3bgrL/9Gw1&#10;HHenv9+p2ucfdla3rlOS7ZvUevDSbd5BBOrCM/xofxkNr+Mp3M/EIy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t24d/EAAAA3AAAAA8AAAAAAAAAAAAAAAAAmAIAAGRycy9k&#10;b3ducmV2LnhtbFBLBQYAAAAABAAEAPUAAACJAwAAAAA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Terminal block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#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2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1-Wire ports, OUT#0, OUT#1, GND</w:t>
                          </w:r>
                        </w:p>
                      </w:txbxContent>
                    </v:textbox>
                  </v:shape>
                </v:group>
                <v:group id="Группа 315" o:spid="_x0000_s1037" style="position:absolute;left:30289;top:21050;width:14697;height:8161" coordsize="14697,8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67B+MYAAADc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4xX8&#10;nglHQGY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zrsH4xgAAANwA&#10;AAAPAAAAAAAAAAAAAAAAAKoCAABkcnMvZG93bnJldi54bWxQSwUGAAAAAAQABAD6AAAAnQMAAAAA&#10;">
                  <v:line id="Прямая соединительная линия 316" o:spid="_x0000_s1038" style="position:absolute;visibility:visible;mso-wrap-style:square" from="0,0" to="7423,37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r2WTsYAAADcAAAADwAAAGRycy9kb3ducmV2LnhtbESPQWsCMRSE7wX/Q3gFL6LZtWBlaxRp&#10;EUToQSvY4yN53SxuXpZNXFd/fVMoeBxm5htmsepdLTpqQ+VZQT7JQBBrbyouFRy/NuM5iBCRDdae&#10;ScGNAqyWg6cFFsZfeU/dIZYiQTgUqMDG2BRSBm3JYZj4hjh5P751GJNsS2lavCa4q+U0y2bSYcVp&#10;wWJD75b0+XBxCj62jT19V/dstP987XB31qN8o5UaPvfrNxCR+vgI/7e3RsFLPoO/M+kIyOU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69lk7GAAAA3AAAAA8AAAAAAAAA&#10;AAAAAAAAoQIAAGRycy9kb3ducmV2LnhtbFBLBQYAAAAABAAEAPkAAACUAwAAAAA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39" type="#_x0000_t202" style="position:absolute;left:4753;top:2507;width:9944;height:56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R/qMQA&#10;AADcAAAADwAAAGRycy9kb3ducmV2LnhtbESPS2vDMBCE74H+B7GF3hIpaV51rYTSEuippXlBbou1&#10;fhBrZSw1dv99FQjkOMzMN0y67m0tLtT6yrGG8UiBIM6cqbjQsN9thksQPiAbrB2Thj/ysF49DFJM&#10;jOv4hy7bUIgIYZ+ghjKEJpHSZyVZ9CPXEEcvd63FEGVbSNNiF+G2lhOl5tJixXGhxIbeS8rO21+r&#10;4fCVn45T9V182FnTuV5Jti9S66fH/u0VRKA+3MO39qfR8DxewPVMPAJy9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ukf6jEAAAA3AAAAA8AAAAAAAAAAAAAAAAAmAIAAGRycy9k&#10;b3ducmV2LnhtbFBLBQYAAAAABAAEAPUAAACJAwAAAAA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GPRS modem with antenna </w:t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  <w:t>(optional)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</w:p>
    <w:p w:rsidR="001949C5" w:rsidRPr="00283840" w:rsidRDefault="0028384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1949C5"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5D10D4BB" wp14:editId="69BDE2F3">
                <wp:simplePos x="0" y="0"/>
                <wp:positionH relativeFrom="column">
                  <wp:posOffset>2419350</wp:posOffset>
                </wp:positionH>
                <wp:positionV relativeFrom="paragraph">
                  <wp:posOffset>702945</wp:posOffset>
                </wp:positionV>
                <wp:extent cx="3456305" cy="2856865"/>
                <wp:effectExtent l="0" t="0" r="0" b="635"/>
                <wp:wrapTopAndBottom/>
                <wp:docPr id="3" name="Группа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6305" cy="2856865"/>
                          <a:chOff x="-456143" y="0"/>
                          <a:chExt cx="5132918" cy="4243214"/>
                        </a:xfrm>
                      </wpg:grpSpPr>
                      <pic:pic xmlns:pic="http://schemas.openxmlformats.org/drawingml/2006/picture">
                        <pic:nvPicPr>
                          <pic:cNvPr id="4" name="image06.jpg" descr="^252264A4E2A940FE74558969C6DCC3228AFB89C29EE10B77FF^pimgpsh_fullsize_distr.jpg"/>
                          <pic:cNvPicPr/>
                        </pic:nvPicPr>
                        <pic:blipFill>
                          <a:blip r:embed="rId11"/>
                          <a:srcRect t="17537" b="12478"/>
                          <a:stretch>
                            <a:fillRect/>
                          </a:stretch>
                        </pic:blipFill>
                        <pic:spPr>
                          <a:xfrm>
                            <a:off x="142875" y="0"/>
                            <a:ext cx="4533900" cy="3171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wpg:grpSp>
                        <wpg:cNvPr id="5" name="Группа 5"/>
                        <wpg:cNvGrpSpPr/>
                        <wpg:grpSpPr>
                          <a:xfrm>
                            <a:off x="-456143" y="1790700"/>
                            <a:ext cx="1711601" cy="1038224"/>
                            <a:chOff x="-296235" y="0"/>
                            <a:chExt cx="1711601" cy="1038224"/>
                          </a:xfrm>
                        </wpg:grpSpPr>
                        <wps:wsp>
                          <wps:cNvPr id="6" name="Прямая соединительная линия 6"/>
                          <wps:cNvCnPr/>
                          <wps:spPr>
                            <a:xfrm flipH="1">
                              <a:off x="819338" y="0"/>
                              <a:ext cx="286833" cy="366665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96235" y="314326"/>
                              <a:ext cx="1711601" cy="72389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Terminal block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#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3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DC ports, GN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0" name="Группа 10"/>
                        <wpg:cNvGrpSpPr/>
                        <wpg:grpSpPr>
                          <a:xfrm>
                            <a:off x="-454457" y="2105025"/>
                            <a:ext cx="1912417" cy="1208634"/>
                            <a:chOff x="-806635" y="0"/>
                            <a:chExt cx="1912417" cy="1208634"/>
                          </a:xfrm>
                        </wpg:grpSpPr>
                        <wps:wsp>
                          <wps:cNvPr id="11" name="Прямая соединительная линия 11"/>
                          <wps:cNvCnPr/>
                          <wps:spPr>
                            <a:xfrm flipH="1">
                              <a:off x="633744" y="0"/>
                              <a:ext cx="472038" cy="602055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806635" y="624684"/>
                              <a:ext cx="1912417" cy="5839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Terminal block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 xml:space="preserve"> #4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I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vertAlign w:val="superscript"/>
                                    <w:lang w:val="en-US"/>
                                  </w:rPr>
                                  <w:t>2</w:t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C ports, +5VD, GN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3" name="Группа 13"/>
                        <wpg:cNvGrpSpPr/>
                        <wpg:grpSpPr>
                          <a:xfrm>
                            <a:off x="447675" y="2181225"/>
                            <a:ext cx="1568721" cy="1589618"/>
                            <a:chOff x="-462553" y="0"/>
                            <a:chExt cx="1568721" cy="498014"/>
                          </a:xfrm>
                        </wpg:grpSpPr>
                        <wps:wsp>
                          <wps:cNvPr id="14" name="Прямая соединительная линия 14"/>
                          <wps:cNvCnPr/>
                          <wps:spPr>
                            <a:xfrm flipH="1">
                              <a:off x="251822" y="0"/>
                              <a:ext cx="854346" cy="371122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462553" y="371122"/>
                              <a:ext cx="1329061" cy="12689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992A3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System power input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  <w:t xml:space="preserve"> 12-48VDC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7" name="Группа 17"/>
                        <wpg:cNvGrpSpPr/>
                        <wpg:grpSpPr>
                          <a:xfrm>
                            <a:off x="2016396" y="2609850"/>
                            <a:ext cx="936519" cy="755966"/>
                            <a:chOff x="242493" y="0"/>
                            <a:chExt cx="936519" cy="236838"/>
                          </a:xfrm>
                        </wpg:grpSpPr>
                        <wps:wsp>
                          <wps:cNvPr id="18" name="Прямая соединительная линия 18"/>
                          <wps:cNvCnPr/>
                          <wps:spPr>
                            <a:xfrm flipH="1">
                              <a:off x="827565" y="0"/>
                              <a:ext cx="278332" cy="123382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42493" y="109081"/>
                              <a:ext cx="936519" cy="12775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992A3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Ethernet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  <w:t>socke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20" name="Группа 20"/>
                        <wpg:cNvGrpSpPr/>
                        <wpg:grpSpPr>
                          <a:xfrm>
                            <a:off x="1724025" y="2828925"/>
                            <a:ext cx="1493822" cy="1414289"/>
                            <a:chOff x="-227125" y="5010"/>
                            <a:chExt cx="1493822" cy="457208"/>
                          </a:xfrm>
                        </wpg:grpSpPr>
                        <wps:wsp>
                          <wps:cNvPr id="22" name="Прямая соединительная линия 22"/>
                          <wps:cNvCnPr>
                            <a:endCxn id="23" idx="0"/>
                          </wps:cNvCnPr>
                          <wps:spPr>
                            <a:xfrm flipH="1">
                              <a:off x="519787" y="5010"/>
                              <a:ext cx="585140" cy="272190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27125" y="277200"/>
                              <a:ext cx="1493822" cy="18501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Direct system power input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+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5VDC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Группа 3" o:spid="_x0000_s1040" style="position:absolute;margin-left:190.5pt;margin-top:55.35pt;width:272.15pt;height:224.95pt;z-index:251709440;mso-width-relative:margin;mso-height-relative:margin" coordorigin="-4561" coordsize="51329,4243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+qa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g0UUANIpCKfikpDIyKQipMUYoAix&#10;SbalxSYoAiK00pU+KTbQBAY6TyqsYpdtMCuI6cI6m20uKAIwtLtqTFGKQDQKXFLilxQO4lGKWlxQ&#10;K4lLRRTE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GKSlooAS&#10;jFLRSAbijFOxRigdxuKXFLRTEJRS0UAJilxRRQAY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06.jpg" o:spid="_x0000_s1041" type="#_x0000_t75" alt="^252264A4E2A940FE74558969C6DCC3228AFB89C29EE10B77FF^pimgpsh_fullsize_distr.jpg" style="position:absolute;left:1428;width:45339;height:317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9MB69AAAA2gAAAA8AAABkcnMvZG93bnJldi54bWxET11rwjAUfR/4H8Id+DbTyZBRTYso4nyc&#10;23y+ba5ttbkpSWzrv1+EwR7PN2eVj6YVPTnfWFbwOktAEJdWN1wp+P7avbyD8AFZY2uZFNzJQ55N&#10;nlaYajvwJ/XHUIlYwj5FBXUIXSqlL2sy6Ge2I47a2TqDIUJXSe1wiOWmlfMkWUiDDceFGjva1FRe&#10;jzej4M1iuy+GbST7w/mHi+J+ujilps/jegki0Bj+zX/pDx1z8LgSb4DMfgE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N70wHr0AAADaAAAADwAAAAAAAAAAAAAAAACfAgAAZHJz&#10;L2Rvd25yZXYueG1sUEsFBgAAAAAEAAQA9wAAAIkDAAAAAA==&#10;">
                  <v:imagedata r:id="rId12" o:title="^252264A4E2A940FE74558969C6DCC3228AFB89C29EE10B77FF^pimgpsh_fullsize_distr" croptop="11493f" cropbottom="8178f"/>
                </v:shape>
                <v:group id="Группа 5" o:spid="_x0000_s1042" style="position:absolute;left:-4561;top:17907;width:17115;height:10382" coordorigin="-2962" coordsize="17116,10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line id="Прямая соединительная линия 6" o:spid="_x0000_s1043" style="position:absolute;flip:x;visibility:visible;mso-wrap-style:square" from="8193,0" to="11061,36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o6ZcscAAADaAAAADwAAAGRycy9kb3ducmV2LnhtbESPzWvCQBTE74X+D8sreBHd6EHa6BpK&#10;q1JaK/hx8fbIvnzQ7NuYXU3qX+8WCh6HmfkNM0s6U4kLNa60rGA0jEAQp1aXnCs47JeDZxDOI2us&#10;LJOCX3KQzB8fZhhr2/KWLjufiwBhF6OCwvs6ltKlBRl0Q1sTBy+zjUEfZJNL3WAb4KaS4yiaSIMl&#10;h4UCa3orKP3ZnY2C44v8Hr0vVl/u1F9fP9v+frPNrkr1nrrXKQhPnb+H/9sfWsEE/q6EG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ejplyxwAAANoAAAAPAAAAAAAA&#10;AAAAAAAAAKECAABkcnMvZG93bnJldi54bWxQSwUGAAAAAAQABAD5AAAAlQMAAAAA&#10;" strokecolor="black [3213]">
                    <v:stroke startarrow="oval" startarrowwidth="narrow" startarrowlength="short" endarrowwidth="narrow" endarrowlength="short" endcap="round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Надпись 2" o:spid="_x0000_s1044" type="#_x0000_t202" style="position:absolute;left:-2962;top:3143;width:17115;height:72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awr4A&#10;AADaAAAADwAAAGRycy9kb3ducmV2LnhtbERPy4rCMBTdC/5DuII7TRwc0WoUcRBczWB9gLtLc22L&#10;zU1poq1/P1kMzPJw3qtNZyvxosaXjjVMxgoEceZMybmG82k/moPwAdlg5Zg0vMnDZt3vrTAxruUj&#10;vdKQixjCPkENRQh1IqXPCrLox64mjtzdNRZDhE0uTYNtDLeV/FBqJi2WHBsKrGlXUPZIn1bD5ft+&#10;u07VT/5lP+vWdUqyXUith4NuuwQRqAv/4j/3wWiIW+OVeAPk+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7msK+AAAA2gAAAA8AAAAAAAAAAAAAAAAAmAIAAGRycy9kb3ducmV2&#10;LnhtbFBLBQYAAAAABAAEAPUAAACDAwAAAAA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Terminal block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#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3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DC ports, GND</w:t>
                          </w:r>
                        </w:p>
                      </w:txbxContent>
                    </v:textbox>
                  </v:shape>
                </v:group>
                <v:group id="Группа 10" o:spid="_x0000_s1045" style="position:absolute;left:-4544;top:21050;width:19123;height:12086" coordorigin="-8066" coordsize="19124,1208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line id="Прямая соединительная линия 11" o:spid="_x0000_s1046" style="position:absolute;flip:x;visibility:visible;mso-wrap-style:square" from="6337,0" to="11057,6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bT0BcUAAADbAAAADwAAAGRycy9kb3ducmV2LnhtbERPS2vCQBC+C/0PyxS8iG7iQWx0FakP&#10;im0FHxdvQ3ZMQrOzMbua1F/fLRR6m4/vOdN5a0pxp9oVlhXEgwgEcWp1wZmC03HdH4NwHlljaZkU&#10;fJOD+eypM8VE24b3dD/4TIQQdgkqyL2vEildmpNBN7AVceAutjboA6wzqWtsQrgp5TCKRtJgwaEh&#10;x4pec0q/Djej4PwiP+PlavPurr2Px7bpHXf7y0Op7nO7mIDw1Pp/8Z/7TYf5Mfz+Eg6Qs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bT0BcUAAADbAAAADwAAAAAAAAAA&#10;AAAAAAChAgAAZHJzL2Rvd25yZXYueG1sUEsFBgAAAAAEAAQA+QAAAJMDAAAAAA=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47" type="#_x0000_t202" style="position:absolute;left:-8066;top:6246;width:19123;height:58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7uFcAA&#10;AADbAAAADwAAAGRycy9kb3ducmV2LnhtbERPS4vCMBC+C/6HMII3TRQVtxpFdhE8KT52YW9DM7bF&#10;ZlKaaOu/NwsL3ubje85y3dpSPKj2hWMNo6ECQZw6U3Cm4XLeDuYgfEA2WDomDU/ysF51O0tMjGv4&#10;SI9TyEQMYZ+ghjyEKpHSpzlZ9ENXEUfu6mqLIcI6k6bGJobbUo6VmkmLBceGHCv6zCm9ne5Ww/f+&#10;+vszUYfsy06rxrVKsv2QWvd77WYBIlAb3uJ/987E+WP4+yUeIF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x7uFcAAAADbAAAADwAAAAAAAAAAAAAAAACYAgAAZHJzL2Rvd25y&#10;ZXYueG1sUEsFBgAAAAAEAAQA9QAAAIUDAAAAAA=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Terminal block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 #4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I</w:t>
                          </w:r>
                          <w:r w:rsidRPr="00992A3E">
                            <w:rPr>
                              <w:sz w:val="18"/>
                              <w:szCs w:val="18"/>
                              <w:vertAlign w:val="superscript"/>
                              <w:lang w:val="en-US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C ports, +5VD, GND</w:t>
                          </w:r>
                        </w:p>
                      </w:txbxContent>
                    </v:textbox>
                  </v:shape>
                </v:group>
                <v:group id="Группа 13" o:spid="_x0000_s1048" style="position:absolute;left:4476;top:21812;width:15687;height:15896" coordorigin="-4625" coordsize="15687,49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line id="Прямая соединительная линия 14" o:spid="_x0000_s1049" style="position:absolute;flip:x;visibility:visible;mso-wrap-style:square" from="2518,0" to="11061,3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cNXncUAAADbAAAADwAAAGRycy9kb3ducmV2LnhtbERPS2vCQBC+F/oflhF6Ed1YRGp0FbEP&#10;RNtC1Iu3ITsmodnZNLs10V/vCkJv8/E9ZzpvTSlOVLvCsoJBPwJBnFpdcKZgv3vvvYBwHlljaZkU&#10;nMnBfPb4MMVY24YTOm19JkIIuxgV5N5XsZQuzcmg69uKOHBHWxv0AdaZ1DU2IdyU8jmKRtJgwaEh&#10;x4qWOaU/2z+j4DCWX4PXt4+N++1+XtZNd/edHC9KPXXaxQSEp9b/i+/ulQ7zh3D7JRwgZ1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cNXncUAAADbAAAADwAAAAAAAAAA&#10;AAAAAAChAgAAZHJzL2Rvd25yZXYueG1sUEsFBgAAAAAEAAQA+QAAAJMDAAAAAA=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50" type="#_x0000_t202" style="position:absolute;left:-4625;top:3711;width:13290;height:12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XoFsEA&#10;AADbAAAADwAAAGRycy9kb3ducmV2LnhtbERPTWvCQBC9F/wPywi9NbsWDTZmFakIPVWa2kJvQ3ZM&#10;gtnZkF1N+u9dodDbPN7n5JvRtuJKvW8ca5glCgRx6UzDlYbj5/5pCcIHZIOtY9LwSx4268lDjplx&#10;A3/QtQiViCHsM9RQh9BlUvqyJos+cR1x5E6utxgi7CtpehxiuG3ls1KptNhwbKixo9eaynNxsRq+&#10;3k8/33N1qHZ20Q1uVJLti9T6cTpuVyACjeFf/Od+M3F+Cvdf4gFyf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wl6BbBAAAA2wAAAA8AAAAAAAAAAAAAAAAAmAIAAGRycy9kb3du&#10;cmV2LnhtbFBLBQYAAAAABAAEAPUAAACGAwAAAAA=&#10;" filled="f" stroked="f">
                    <v:textbox>
                      <w:txbxContent>
                        <w:p w:rsidR="001949C5" w:rsidRPr="00992A3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t>System power input</w:t>
                          </w: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  <w:t xml:space="preserve"> 12-48VDC</w:t>
                          </w:r>
                        </w:p>
                      </w:txbxContent>
                    </v:textbox>
                  </v:shape>
                </v:group>
                <v:group id="Группа 17" o:spid="_x0000_s1051" style="position:absolute;left:20163;top:26098;width:9366;height:7560" coordorigin="2424" coordsize="9365,23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line id="Прямая соединительная линия 18" o:spid="_x0000_s1052" style="position:absolute;flip:x;visibility:visible;mso-wrap-style:square" from="8275,0" to="11058,123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I5dmMgAAADbAAAADwAAAGRycy9kb3ducmV2LnhtbESPT2vCQBDF74LfYRnBi9SNHkqbukqx&#10;fyhqC2ovvQ3ZMQlmZ9Ps1kQ/vXMoeJvhvXnvN7NF5yp1oiaUng1Mxgko4szbknMD3/u3uwdQISJb&#10;rDyTgTMFWMz7vRmm1re8pdMu5kpCOKRooIixTrUOWUEOw9jXxKIdfOMwytrk2jbYSrir9DRJ7rXD&#10;kqWhwJqWBWXH3Z8z8POoPycvr+/r8DvaXFbtaP+1PVyMGQ665ydQkbp4M/9ff1jBF1j5RQbQ8ys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SI5dmMgAAADbAAAADwAAAAAA&#10;AAAAAAAAAAChAgAAZHJzL2Rvd25yZXYueG1sUEsFBgAAAAAEAAQA+QAAAJYDAAAAAA=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53" type="#_x0000_t202" style="position:absolute;left:2424;top:1090;width:9366;height:12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p8ZL8A&#10;AADbAAAADwAAAGRycy9kb3ducmV2LnhtbERPTYvCMBC9C/sfwix402RFZa1GWVYET4q6Ct6GZmzL&#10;NpPSRFv/vREEb/N4nzNbtLYUN6p94VjDV1+BIE6dKTjT8HdY9b5B+IBssHRMGu7kYTH/6MwwMa7h&#10;Hd32IRMxhH2CGvIQqkRKn+Zk0fddRRy5i6sthgjrTJoamxhuSzlQaiwtFhwbcqzoN6f0f3+1Go6b&#10;y/k0VNtsaUdV41ol2U6k1t3P9mcKIlAb3uKXe23i/Ak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unxkvwAAANsAAAAPAAAAAAAAAAAAAAAAAJgCAABkcnMvZG93bnJl&#10;di54bWxQSwUGAAAAAAQABAD1AAAAhAMAAAAA&#10;" filled="f" stroked="f">
                    <v:textbox>
                      <w:txbxContent>
                        <w:p w:rsidR="001949C5" w:rsidRPr="00992A3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t>Ethernet</w:t>
                          </w: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  <w:t>socket</w:t>
                          </w:r>
                        </w:p>
                      </w:txbxContent>
                    </v:textbox>
                  </v:shape>
                </v:group>
                <v:group id="Группа 20" o:spid="_x0000_s1054" style="position:absolute;left:17240;top:28289;width:14938;height:14143" coordorigin="-2271,50" coordsize="14938,45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line id="Прямая соединительная линия 22" o:spid="_x0000_s1055" style="position:absolute;flip:x;visibility:visible;mso-wrap-style:square" from="5197,50" to="11049,27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wqgz8cAAADbAAAADwAAAGRycy9kb3ducmV2LnhtbESPT2vCQBTE7wW/w/IEL1I35lBq6irS&#10;ain1D6i99PbIPpNg9m3Mbk3003cFweMwM79hxtPWlOJMtSssKxgOIhDEqdUFZwp+9ovnVxDOI2ss&#10;LZOCCzmYTjpPY0y0bXhL553PRICwS1BB7n2VSOnSnAy6ga2Ig3ewtUEfZJ1JXWMT4KaUcRS9SIMF&#10;h4UcK3rPKT3u/oyC35FcDz/mn0t36q+u301/v9kerkr1uu3sDYSn1j/C9/aXVhDHcPsSfoCc/A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nCqDPxwAAANsAAAAPAAAAAAAA&#10;AAAAAAAAAKECAABkcnMvZG93bnJldi54bWxQSwUGAAAAAAQABAD5AAAAlQMAAAAA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56" type="#_x0000_t202" style="position:absolute;left:-2271;top:2772;width:14937;height:18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6BM8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2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I+gTPEAAAA2wAAAA8AAAAAAAAAAAAAAAAAmAIAAGRycy9k&#10;b3ducmV2LnhtbFBLBQYAAAAABAAEAPUAAACJAwAAAAA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t>Direct system power input</w:t>
                          </w: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+</w:t>
                          </w: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t>5VDC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  <w:r w:rsidR="001949C5" w:rsidRPr="00283840">
        <w:br w:type="page"/>
      </w:r>
    </w:p>
    <w:p w:rsidR="005320EB" w:rsidRPr="00A93674" w:rsidRDefault="00A93674">
      <w:pPr>
        <w:pStyle w:val="a5"/>
        <w:jc w:val="center"/>
      </w:pPr>
      <w:bookmarkStart w:id="1" w:name="_boolw2uneorp" w:colFirst="0" w:colLast="0"/>
      <w:bookmarkEnd w:id="0"/>
      <w:bookmarkEnd w:id="1"/>
      <w:r>
        <w:lastRenderedPageBreak/>
        <w:t>Технические характеристики</w:t>
      </w:r>
    </w:p>
    <w:tbl>
      <w:tblPr>
        <w:tblStyle w:val="a7"/>
        <w:tblW w:w="9000" w:type="dxa"/>
        <w:jc w:val="center"/>
        <w:tblInd w:w="0" w:type="dxa"/>
        <w:tblLayout w:type="fixed"/>
        <w:tblLook w:val="0600" w:firstRow="0" w:lastRow="0" w:firstColumn="0" w:lastColumn="0" w:noHBand="1" w:noVBand="1"/>
      </w:tblPr>
      <w:tblGrid>
        <w:gridCol w:w="3120"/>
        <w:gridCol w:w="5880"/>
      </w:tblGrid>
      <w:tr w:rsidR="005320EB" w:rsidRPr="006A5531" w:rsidTr="00E97AF4">
        <w:trPr>
          <w:trHeight w:val="224"/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CD7F16">
            <w:pPr>
              <w:pStyle w:val="afa"/>
            </w:pPr>
            <w:r>
              <w:t>Размеры</w:t>
            </w:r>
            <w:r w:rsidR="0045089D" w:rsidRPr="00CD7F16">
              <w:t xml:space="preserve"> (</w:t>
            </w:r>
            <w:r>
              <w:t>Ш</w:t>
            </w:r>
            <w:r w:rsidR="0045089D" w:rsidRPr="00CD7F16">
              <w:t>×</w:t>
            </w:r>
            <w:r>
              <w:t>В</w:t>
            </w:r>
            <w:r w:rsidR="0045089D" w:rsidRPr="00CD7F16">
              <w:t>×</w:t>
            </w:r>
            <w:r>
              <w:t>Г</w:t>
            </w:r>
            <w:r w:rsidR="0045089D" w:rsidRPr="00CD7F16">
              <w:t xml:space="preserve">, </w:t>
            </w:r>
            <w:r>
              <w:t>мм</w:t>
            </w:r>
            <w:r w:rsidR="0045089D" w:rsidRPr="00CD7F16">
              <w:t>)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76×105×39</w:t>
            </w:r>
          </w:p>
        </w:tc>
      </w:tr>
      <w:tr w:rsidR="005320EB" w:rsidRPr="00CD7F16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CPU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45089D" w:rsidP="003D3208">
            <w:pPr>
              <w:pStyle w:val="afa"/>
            </w:pPr>
            <w:r w:rsidRPr="006A5531">
              <w:rPr>
                <w:lang w:val="en-US"/>
              </w:rPr>
              <w:t>Cortex</w:t>
            </w:r>
            <w:r w:rsidRPr="00CD7F16">
              <w:t xml:space="preserve"> </w:t>
            </w:r>
            <w:r w:rsidRPr="006A5531">
              <w:rPr>
                <w:lang w:val="en-US"/>
              </w:rPr>
              <w:t>M</w:t>
            </w:r>
            <w:r w:rsidRPr="00CD7F16">
              <w:t xml:space="preserve">3 (32 </w:t>
            </w:r>
            <w:r w:rsidR="003D3208">
              <w:t>бита</w:t>
            </w:r>
            <w:r w:rsidRPr="00CD7F16">
              <w:t xml:space="preserve">, </w:t>
            </w:r>
            <w:r w:rsidR="003D3208">
              <w:t>частота</w:t>
            </w:r>
            <w:r w:rsidR="003D3208" w:rsidRPr="00CD7F16">
              <w:t xml:space="preserve"> </w:t>
            </w:r>
            <w:r w:rsidR="003D3208">
              <w:t>ядра</w:t>
            </w:r>
            <w:r w:rsidR="003D3208" w:rsidRPr="00CD7F16">
              <w:t xml:space="preserve"> </w:t>
            </w:r>
            <w:r w:rsidRPr="00CD7F16">
              <w:t xml:space="preserve">120 </w:t>
            </w:r>
            <w:r w:rsidRPr="006A5531">
              <w:rPr>
                <w:lang w:val="en-US"/>
              </w:rPr>
              <w:t>MHz</w:t>
            </w:r>
            <w:r w:rsidRPr="00CD7F16">
              <w:t>)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RAM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28 KB</w:t>
            </w:r>
          </w:p>
        </w:tc>
      </w:tr>
      <w:tr w:rsidR="005320EB" w:rsidRPr="00A04B57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Flash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A04B57" w:rsidRDefault="0045089D" w:rsidP="00A04B57">
            <w:pPr>
              <w:pStyle w:val="afa"/>
            </w:pPr>
            <w:r w:rsidRPr="00A04B57">
              <w:t xml:space="preserve">2 </w:t>
            </w:r>
            <w:r w:rsidRPr="006A5531">
              <w:rPr>
                <w:lang w:val="en-US"/>
              </w:rPr>
              <w:t>Mb</w:t>
            </w:r>
            <w:r w:rsidRPr="00A04B57">
              <w:t xml:space="preserve"> (1 </w:t>
            </w:r>
            <w:r w:rsidRPr="006A5531">
              <w:rPr>
                <w:lang w:val="en-US"/>
              </w:rPr>
              <w:t>Mb</w:t>
            </w:r>
            <w:r w:rsidRPr="00A04B57">
              <w:t xml:space="preserve"> </w:t>
            </w:r>
            <w:r w:rsidR="00A04B57">
              <w:t>для</w:t>
            </w:r>
            <w:r w:rsidR="00A04B57" w:rsidRPr="00A04B57">
              <w:t xml:space="preserve"> </w:t>
            </w:r>
            <w:r w:rsidR="00A04B57">
              <w:t>ПО</w:t>
            </w:r>
            <w:r w:rsidR="00A04B57" w:rsidRPr="00A04B57">
              <w:t xml:space="preserve"> </w:t>
            </w:r>
            <w:r w:rsidR="00A04B57">
              <w:t xml:space="preserve">и </w:t>
            </w:r>
            <w:r w:rsidRPr="00A04B57">
              <w:t xml:space="preserve">1 </w:t>
            </w:r>
            <w:r w:rsidRPr="006A5531">
              <w:rPr>
                <w:lang w:val="en-US"/>
              </w:rPr>
              <w:t>Mb</w:t>
            </w:r>
            <w:r w:rsidRPr="00A04B57">
              <w:t xml:space="preserve"> </w:t>
            </w:r>
            <w:r w:rsidR="00A04B57">
              <w:t>для данных</w:t>
            </w:r>
            <w:r w:rsidRPr="00A04B57">
              <w:t>)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EEPROM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A04B57" w:rsidRDefault="0045089D" w:rsidP="00A04B57">
            <w:pPr>
              <w:pStyle w:val="afa"/>
            </w:pPr>
            <w:r w:rsidRPr="006A5531">
              <w:rPr>
                <w:lang w:val="en-US"/>
              </w:rPr>
              <w:t xml:space="preserve">2048 </w:t>
            </w:r>
            <w:r w:rsidR="00A04B57">
              <w:t>байт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E97AF4">
            <w:pPr>
              <w:pStyle w:val="afa"/>
            </w:pPr>
            <w:r>
              <w:t>Операционная система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B85FD1" w:rsidP="00E97AF4">
            <w:pPr>
              <w:pStyle w:val="afa"/>
              <w:rPr>
                <w:lang w:val="en-US"/>
              </w:rPr>
            </w:pPr>
            <w:r>
              <w:rPr>
                <w:lang w:val="en-US"/>
              </w:rPr>
              <w:t>TiOS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E97AF4">
            <w:pPr>
              <w:pStyle w:val="afa"/>
            </w:pPr>
            <w:r>
              <w:t xml:space="preserve">Порт </w:t>
            </w:r>
            <w:r>
              <w:rPr>
                <w:lang w:val="en-US"/>
              </w:rPr>
              <w:t>Ethernet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CD7F16" w:rsidP="00CD7F16">
            <w:pPr>
              <w:pStyle w:val="afa"/>
              <w:rPr>
                <w:lang w:val="en-US"/>
              </w:rPr>
            </w:pPr>
            <w:r>
              <w:t>Встроенный</w:t>
            </w:r>
            <w:r w:rsidR="0045089D" w:rsidRPr="006A5531">
              <w:rPr>
                <w:lang w:val="en-US"/>
              </w:rPr>
              <w:t xml:space="preserve"> 10/100 Base-T </w:t>
            </w:r>
          </w:p>
        </w:tc>
      </w:tr>
      <w:tr w:rsidR="005320EB" w:rsidRPr="00CD7F16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Wi-Fi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CD7F16">
            <w:pPr>
              <w:pStyle w:val="afa"/>
            </w:pPr>
            <w:r>
              <w:t>Опционально</w:t>
            </w:r>
            <w:r w:rsidR="0045089D" w:rsidRPr="00CD7F16">
              <w:t xml:space="preserve">, </w:t>
            </w:r>
            <w:r>
              <w:t xml:space="preserve">требуется карта расширения </w:t>
            </w:r>
            <w:r w:rsidR="0045089D" w:rsidRPr="006A5531">
              <w:rPr>
                <w:lang w:val="en-US"/>
              </w:rPr>
              <w:t>GA</w:t>
            </w:r>
            <w:r>
              <w:t>-1000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GPRS/SMS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283840" w:rsidRDefault="00CD7F16" w:rsidP="00CD7F16">
            <w:pPr>
              <w:pStyle w:val="afa"/>
            </w:pPr>
            <w:r>
              <w:t>Опционально</w:t>
            </w:r>
            <w:r w:rsidR="0045089D" w:rsidRPr="00283840">
              <w:t xml:space="preserve">, </w:t>
            </w:r>
            <w:r w:rsidR="0045089D" w:rsidRPr="006A5531">
              <w:rPr>
                <w:lang w:val="en-US"/>
              </w:rPr>
              <w:t>tibbit</w:t>
            </w:r>
            <w:r w:rsidR="0045089D" w:rsidRPr="00283840">
              <w:t xml:space="preserve"> #47 (</w:t>
            </w:r>
            <w:r>
              <w:t>требуется</w:t>
            </w:r>
            <w:r w:rsidRPr="00283840">
              <w:t xml:space="preserve"> </w:t>
            </w:r>
            <w:r w:rsidR="0045089D" w:rsidRPr="006A5531">
              <w:rPr>
                <w:lang w:val="en-US"/>
              </w:rPr>
              <w:t>SIM</w:t>
            </w:r>
            <w:r w:rsidR="0045089D" w:rsidRPr="00283840">
              <w:t>-</w:t>
            </w:r>
            <w:r>
              <w:t>карта</w:t>
            </w:r>
            <w:r w:rsidRPr="00283840">
              <w:t>)</w:t>
            </w:r>
          </w:p>
        </w:tc>
      </w:tr>
      <w:tr w:rsidR="005320EB" w:rsidRPr="00CD7F16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CD7F16">
            <w:pPr>
              <w:pStyle w:val="afa"/>
            </w:pPr>
            <w:r>
              <w:t>Доп. аксессуары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CD7F16">
            <w:pPr>
              <w:pStyle w:val="afa"/>
            </w:pPr>
            <w:r>
              <w:t>Монтаж</w:t>
            </w:r>
            <w:r w:rsidRPr="00CD7F16">
              <w:t xml:space="preserve"> </w:t>
            </w:r>
            <w:r>
              <w:t>на</w:t>
            </w:r>
            <w:r w:rsidRPr="00CD7F16">
              <w:t xml:space="preserve"> </w:t>
            </w:r>
            <w:r w:rsidR="0045089D" w:rsidRPr="006A5531">
              <w:rPr>
                <w:lang w:val="en-US"/>
              </w:rPr>
              <w:t>DIN</w:t>
            </w:r>
            <w:r w:rsidRPr="00CD7F16">
              <w:t>-</w:t>
            </w:r>
            <w:r>
              <w:t>рейку</w:t>
            </w:r>
            <w:r w:rsidR="0045089D" w:rsidRPr="00CD7F16">
              <w:t xml:space="preserve">, </w:t>
            </w:r>
            <w:r>
              <w:t>Комплект</w:t>
            </w:r>
            <w:r w:rsidRPr="00CD7F16">
              <w:t xml:space="preserve"> </w:t>
            </w:r>
            <w:r>
              <w:t xml:space="preserve">виброзащиты </w:t>
            </w:r>
            <w:r w:rsidR="0045089D" w:rsidRPr="00CD7F16">
              <w:t>(</w:t>
            </w:r>
            <w:r w:rsidR="0045089D" w:rsidRPr="006A5531">
              <w:rPr>
                <w:lang w:val="en-US"/>
              </w:rPr>
              <w:t>VPK</w:t>
            </w:r>
            <w:r w:rsidR="0045089D" w:rsidRPr="00CD7F16">
              <w:t xml:space="preserve">), </w:t>
            </w:r>
            <w:r>
              <w:t xml:space="preserve">полка </w:t>
            </w:r>
            <w:r w:rsidR="0045089D" w:rsidRPr="00CD7F16">
              <w:t>1</w:t>
            </w:r>
            <w:r w:rsidR="0045089D" w:rsidRPr="006A5531">
              <w:rPr>
                <w:lang w:val="en-US"/>
              </w:rPr>
              <w:t>U</w:t>
            </w:r>
            <w:r w:rsidR="0045089D" w:rsidRPr="00CD7F16">
              <w:t xml:space="preserve"> </w:t>
            </w:r>
            <w:r>
              <w:t>для монтажа в стойку</w:t>
            </w:r>
            <w:r w:rsidR="0045089D" w:rsidRPr="00CD7F16">
              <w:t xml:space="preserve"> 19”</w:t>
            </w:r>
          </w:p>
        </w:tc>
      </w:tr>
      <w:tr w:rsidR="005320EB" w:rsidRPr="00CD7F16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E97AF4">
            <w:pPr>
              <w:pStyle w:val="afa"/>
            </w:pPr>
            <w:r>
              <w:t>Пита</w:t>
            </w:r>
            <w:bookmarkStart w:id="2" w:name="_GoBack"/>
            <w:bookmarkEnd w:id="2"/>
            <w:r>
              <w:t>ние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CD7F16">
            <w:pPr>
              <w:pStyle w:val="afa"/>
            </w:pPr>
            <w:r>
              <w:t>Внешнее</w:t>
            </w:r>
            <w:r w:rsidR="0045089D" w:rsidRPr="00CD7F16">
              <w:t>, 12</w:t>
            </w:r>
            <w:r w:rsidR="00ED6A93" w:rsidRPr="00CD7F16">
              <w:t>/24/48</w:t>
            </w:r>
            <w:r w:rsidR="002377A3" w:rsidRPr="00CD7F16">
              <w:t xml:space="preserve"> </w:t>
            </w:r>
            <w:r>
              <w:t>В</w:t>
            </w:r>
            <w:r w:rsidR="0045089D" w:rsidRPr="00CD7F16">
              <w:t xml:space="preserve"> 500 </w:t>
            </w:r>
            <w:r w:rsidR="0045089D" w:rsidRPr="006A5531">
              <w:rPr>
                <w:lang w:val="en-US"/>
              </w:rPr>
              <w:t>mA</w:t>
            </w:r>
            <w:r w:rsidR="0045089D" w:rsidRPr="00CD7F16">
              <w:t>/</w:t>
            </w:r>
            <w:r>
              <w:t>ч</w:t>
            </w:r>
            <w:r w:rsidR="0045089D" w:rsidRPr="00CD7F16">
              <w:t xml:space="preserve">. </w:t>
            </w:r>
            <w:r>
              <w:t xml:space="preserve">Поддерживается </w:t>
            </w:r>
            <w:r w:rsidR="0045089D" w:rsidRPr="006A5531">
              <w:rPr>
                <w:lang w:val="en-US"/>
              </w:rPr>
              <w:t>PoE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CD7F16">
            <w:pPr>
              <w:pStyle w:val="afa"/>
            </w:pPr>
            <w:r>
              <w:t>Макс. кол-во сенсоров</w:t>
            </w:r>
          </w:p>
        </w:tc>
        <w:tc>
          <w:tcPr>
            <w:tcW w:w="588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45089D" w:rsidP="00CD7F16">
            <w:pPr>
              <w:pStyle w:val="afa"/>
            </w:pPr>
            <w:r w:rsidRPr="00CD7F16">
              <w:t>64 (</w:t>
            </w:r>
            <w:r w:rsidR="00CD7F16">
              <w:t>у базовой версии ПО</w:t>
            </w:r>
            <w:r w:rsidRPr="00CD7F16">
              <w:t>)</w:t>
            </w:r>
          </w:p>
        </w:tc>
      </w:tr>
      <w:tr w:rsidR="005320EB" w:rsidRPr="00CD7F16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E97AF4">
            <w:pPr>
              <w:pStyle w:val="afa"/>
            </w:pPr>
            <w:r>
              <w:t>Коммуникационные порты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45089D" w:rsidP="00CD7F16">
            <w:pPr>
              <w:pStyle w:val="afa"/>
            </w:pPr>
            <w:r w:rsidRPr="006A5531">
              <w:rPr>
                <w:lang w:val="en-US"/>
              </w:rPr>
              <w:t>RS</w:t>
            </w:r>
            <w:r w:rsidRPr="00CD7F16">
              <w:t xml:space="preserve">-232*, </w:t>
            </w:r>
            <w:r w:rsidRPr="006A5531">
              <w:rPr>
                <w:lang w:val="en-US"/>
              </w:rPr>
              <w:t>RS</w:t>
            </w:r>
            <w:r w:rsidRPr="00CD7F16">
              <w:t xml:space="preserve">-485, </w:t>
            </w:r>
            <w:r w:rsidRPr="006A5531">
              <w:rPr>
                <w:lang w:val="en-US"/>
              </w:rPr>
              <w:t>I</w:t>
            </w:r>
            <w:r w:rsidRPr="00CD7F16">
              <w:t>2</w:t>
            </w:r>
            <w:r w:rsidRPr="006A5531">
              <w:rPr>
                <w:lang w:val="en-US"/>
              </w:rPr>
              <w:t>C</w:t>
            </w:r>
            <w:r w:rsidRPr="00CD7F16">
              <w:t xml:space="preserve"> (3 </w:t>
            </w:r>
            <w:r w:rsidR="00CD7F16">
              <w:t>канала</w:t>
            </w:r>
            <w:r w:rsidRPr="00CD7F16">
              <w:t>), 1-</w:t>
            </w:r>
            <w:r w:rsidRPr="006A5531">
              <w:rPr>
                <w:lang w:val="en-US"/>
              </w:rPr>
              <w:t>wire</w:t>
            </w:r>
            <w:r w:rsidRPr="00CD7F16">
              <w:t xml:space="preserve">** (3 </w:t>
            </w:r>
            <w:r w:rsidR="00CD7F16">
              <w:t>канала</w:t>
            </w:r>
            <w:r w:rsidRPr="00CD7F16">
              <w:t>)</w:t>
            </w:r>
          </w:p>
        </w:tc>
      </w:tr>
      <w:tr w:rsidR="005320EB" w:rsidRPr="006A5531" w:rsidTr="002377A3">
        <w:trPr>
          <w:trHeight w:val="460"/>
          <w:jc w:val="center"/>
        </w:trPr>
        <w:tc>
          <w:tcPr>
            <w:tcW w:w="312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E97AF4">
            <w:pPr>
              <w:pStyle w:val="afa"/>
            </w:pPr>
            <w:r>
              <w:t>«Сухие Контакты»</w:t>
            </w:r>
          </w:p>
        </w:tc>
        <w:tc>
          <w:tcPr>
            <w:tcW w:w="588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45089D" w:rsidP="00E97AF4">
            <w:pPr>
              <w:pStyle w:val="afa"/>
            </w:pPr>
            <w:r w:rsidRPr="00CD7F16">
              <w:t>6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E97AF4">
            <w:pPr>
              <w:pStyle w:val="afa"/>
            </w:pPr>
            <w:r>
              <w:t>Низковольтные реле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CD7F16" w:rsidP="00CD7F16">
            <w:pPr>
              <w:pStyle w:val="afa"/>
              <w:rPr>
                <w:lang w:val="en-US"/>
              </w:rPr>
            </w:pPr>
            <w:r>
              <w:rPr>
                <w:lang w:val="en-US"/>
              </w:rPr>
              <w:t>2 (</w:t>
            </w:r>
            <w:r>
              <w:t>макс</w:t>
            </w:r>
            <w:r w:rsidRPr="00CD7F16">
              <w:rPr>
                <w:lang w:val="en-US"/>
              </w:rPr>
              <w:t>.</w:t>
            </w:r>
            <w:r>
              <w:rPr>
                <w:lang w:val="en-US"/>
              </w:rPr>
              <w:t xml:space="preserve"> 30</w:t>
            </w:r>
            <w:r>
              <w:t>В</w:t>
            </w:r>
            <w:r>
              <w:rPr>
                <w:lang w:val="en-US"/>
              </w:rPr>
              <w:t>, 1</w:t>
            </w:r>
            <w:r>
              <w:t>А</w:t>
            </w:r>
            <w:r w:rsidR="0045089D" w:rsidRPr="006A5531">
              <w:rPr>
                <w:lang w:val="en-US"/>
              </w:rPr>
              <w:t xml:space="preserve">)  </w:t>
            </w:r>
          </w:p>
        </w:tc>
      </w:tr>
      <w:tr w:rsidR="005320EB" w:rsidRPr="00CD7F16" w:rsidTr="002377A3">
        <w:trPr>
          <w:jc w:val="center"/>
        </w:trPr>
        <w:tc>
          <w:tcPr>
            <w:tcW w:w="3120" w:type="dxa"/>
            <w:tcBorders>
              <w:bottom w:val="single" w:sz="48" w:space="0" w:color="EFEFEF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CD7F16" w:rsidRDefault="00CD7F16" w:rsidP="00CD7F16">
            <w:pPr>
              <w:pStyle w:val="afa"/>
            </w:pPr>
            <w:r>
              <w:t>Поддержка</w:t>
            </w:r>
            <w:r w:rsidRPr="00CD7F16">
              <w:t xml:space="preserve"> </w:t>
            </w:r>
            <w:r>
              <w:t>последовательного включения датчиков***</w:t>
            </w:r>
          </w:p>
        </w:tc>
        <w:tc>
          <w:tcPr>
            <w:tcW w:w="5880" w:type="dxa"/>
            <w:tcBorders>
              <w:bottom w:val="single" w:sz="48" w:space="0" w:color="EFEFEF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RS-485, I2C, 1-wire**</w:t>
            </w:r>
          </w:p>
        </w:tc>
      </w:tr>
    </w:tbl>
    <w:p w:rsidR="00CD7F16" w:rsidRPr="00A93674" w:rsidRDefault="0045089D" w:rsidP="004E3AF2">
      <w:pPr>
        <w:spacing w:after="0"/>
        <w:rPr>
          <w:i/>
          <w:sz w:val="18"/>
          <w:szCs w:val="18"/>
        </w:rPr>
      </w:pPr>
      <w:r w:rsidRPr="00A93674">
        <w:rPr>
          <w:i/>
          <w:sz w:val="18"/>
          <w:szCs w:val="18"/>
        </w:rPr>
        <w:t xml:space="preserve">*) </w:t>
      </w:r>
      <w:r w:rsidR="00A93674">
        <w:rPr>
          <w:i/>
          <w:sz w:val="18"/>
          <w:szCs w:val="18"/>
        </w:rPr>
        <w:t xml:space="preserve">Порт </w:t>
      </w:r>
      <w:r w:rsidRPr="00A93674">
        <w:rPr>
          <w:i/>
          <w:sz w:val="18"/>
          <w:szCs w:val="18"/>
        </w:rPr>
        <w:t xml:space="preserve">RS-232 </w:t>
      </w:r>
      <w:r w:rsidR="00CD7F16" w:rsidRPr="00A93674">
        <w:rPr>
          <w:i/>
          <w:sz w:val="18"/>
          <w:szCs w:val="18"/>
        </w:rPr>
        <w:t xml:space="preserve">может быть переключен в режим </w:t>
      </w:r>
      <w:r w:rsidRPr="00A93674">
        <w:rPr>
          <w:i/>
          <w:sz w:val="18"/>
          <w:szCs w:val="18"/>
        </w:rPr>
        <w:t xml:space="preserve">RS-485 </w:t>
      </w:r>
      <w:r w:rsidR="00CD7F16" w:rsidRPr="00A93674">
        <w:rPr>
          <w:i/>
          <w:sz w:val="18"/>
          <w:szCs w:val="18"/>
        </w:rPr>
        <w:t>с помощью веб-</w:t>
      </w:r>
      <w:r w:rsidR="00A93674" w:rsidRPr="00A93674">
        <w:rPr>
          <w:i/>
          <w:sz w:val="18"/>
          <w:szCs w:val="18"/>
        </w:rPr>
        <w:t>интерфейса</w:t>
      </w:r>
      <w:r w:rsidR="00CD7F16" w:rsidRPr="00A93674">
        <w:rPr>
          <w:i/>
          <w:sz w:val="18"/>
          <w:szCs w:val="18"/>
        </w:rPr>
        <w:t xml:space="preserve"> или SNMP</w:t>
      </w:r>
    </w:p>
    <w:p w:rsidR="005320EB" w:rsidRPr="00A93674" w:rsidRDefault="0045089D" w:rsidP="004E3AF2">
      <w:pPr>
        <w:spacing w:after="0"/>
      </w:pPr>
      <w:r w:rsidRPr="00A93674">
        <w:rPr>
          <w:i/>
          <w:sz w:val="18"/>
          <w:szCs w:val="18"/>
        </w:rPr>
        <w:t>**)</w:t>
      </w:r>
      <w:r w:rsidR="00CD7F16" w:rsidRPr="00A93674">
        <w:rPr>
          <w:i/>
          <w:sz w:val="18"/>
          <w:szCs w:val="18"/>
        </w:rPr>
        <w:t xml:space="preserve"> Порты</w:t>
      </w:r>
      <w:r w:rsidRPr="00A93674">
        <w:rPr>
          <w:i/>
          <w:sz w:val="18"/>
          <w:szCs w:val="18"/>
        </w:rPr>
        <w:t xml:space="preserve"> 1-wire </w:t>
      </w:r>
      <w:r w:rsidR="00CD7F16" w:rsidRPr="00A93674">
        <w:rPr>
          <w:i/>
          <w:sz w:val="18"/>
          <w:szCs w:val="18"/>
        </w:rPr>
        <w:t xml:space="preserve">поддерживают протокол </w:t>
      </w:r>
      <w:r w:rsidRPr="00A93674">
        <w:rPr>
          <w:i/>
          <w:sz w:val="18"/>
          <w:szCs w:val="18"/>
        </w:rPr>
        <w:t>“single-wire” (</w:t>
      </w:r>
      <w:r w:rsidR="00CD7F16" w:rsidRPr="00A93674">
        <w:rPr>
          <w:i/>
          <w:sz w:val="18"/>
          <w:szCs w:val="18"/>
        </w:rPr>
        <w:t xml:space="preserve">как у датчиков типа </w:t>
      </w:r>
      <w:r w:rsidRPr="00A93674">
        <w:rPr>
          <w:i/>
          <w:sz w:val="18"/>
          <w:szCs w:val="18"/>
        </w:rPr>
        <w:t>AM2301</w:t>
      </w:r>
      <w:r w:rsidR="00CD7F16" w:rsidRPr="00A93674">
        <w:rPr>
          <w:i/>
          <w:sz w:val="18"/>
          <w:szCs w:val="18"/>
        </w:rPr>
        <w:t>) но в этом случае к одному порту может быть подключен единственный датчик, так как протокол “single wire” не поддерживает адресацию</w:t>
      </w:r>
      <w:r w:rsidRPr="00A93674">
        <w:rPr>
          <w:i/>
          <w:sz w:val="18"/>
          <w:szCs w:val="18"/>
        </w:rPr>
        <w:t>.</w:t>
      </w:r>
    </w:p>
    <w:p w:rsidR="005320EB" w:rsidRPr="00A93674" w:rsidRDefault="0045089D" w:rsidP="004E3AF2">
      <w:pPr>
        <w:spacing w:after="0"/>
      </w:pPr>
      <w:r w:rsidRPr="00A93674">
        <w:rPr>
          <w:i/>
          <w:sz w:val="18"/>
          <w:szCs w:val="18"/>
        </w:rPr>
        <w:t xml:space="preserve">***) </w:t>
      </w:r>
      <w:r w:rsidR="00CD7F16" w:rsidRPr="00A93674">
        <w:rPr>
          <w:i/>
          <w:sz w:val="18"/>
          <w:szCs w:val="18"/>
        </w:rPr>
        <w:t>Последовательное включение датчиков это подключение датчиков на манер «гирлянды», что увеличивает количество подключаемых датчиков к одному порту.</w:t>
      </w:r>
    </w:p>
    <w:p w:rsidR="005320EB" w:rsidRPr="00A93674" w:rsidRDefault="0045089D" w:rsidP="004E3AF2">
      <w:pPr>
        <w:spacing w:after="0"/>
      </w:pPr>
      <w:r w:rsidRPr="00A93674">
        <w:rPr>
          <w:i/>
          <w:sz w:val="18"/>
          <w:szCs w:val="18"/>
        </w:rPr>
        <w:t xml:space="preserve">****) </w:t>
      </w:r>
      <w:r w:rsidR="00CD7F16" w:rsidRPr="00A93674">
        <w:rPr>
          <w:i/>
          <w:sz w:val="18"/>
          <w:szCs w:val="18"/>
        </w:rPr>
        <w:t xml:space="preserve">Порт </w:t>
      </w:r>
      <w:r w:rsidRPr="00A93674">
        <w:rPr>
          <w:i/>
          <w:sz w:val="18"/>
          <w:szCs w:val="18"/>
        </w:rPr>
        <w:t xml:space="preserve">RS-485 </w:t>
      </w:r>
      <w:r w:rsidR="00CD7F16" w:rsidRPr="00A93674">
        <w:rPr>
          <w:i/>
          <w:sz w:val="18"/>
          <w:szCs w:val="18"/>
        </w:rPr>
        <w:t>работает только в режиме полудуплекса, по витой паре. Терминатор сопротивлением</w:t>
      </w:r>
      <w:r w:rsidRPr="00A93674">
        <w:rPr>
          <w:i/>
          <w:sz w:val="18"/>
          <w:szCs w:val="18"/>
        </w:rPr>
        <w:t xml:space="preserve"> 120 </w:t>
      </w:r>
      <w:r w:rsidR="00CD7F16" w:rsidRPr="00A93674">
        <w:rPr>
          <w:i/>
          <w:sz w:val="18"/>
          <w:szCs w:val="18"/>
        </w:rPr>
        <w:t>Ом рекомендуется для подключения, особенно на длинных линиях</w:t>
      </w:r>
      <w:r w:rsidRPr="00A93674">
        <w:rPr>
          <w:i/>
          <w:sz w:val="18"/>
          <w:szCs w:val="18"/>
        </w:rPr>
        <w:t>.</w:t>
      </w:r>
    </w:p>
    <w:p w:rsidR="00CD7F16" w:rsidRPr="00A93674" w:rsidRDefault="00CD7F16">
      <w:pPr>
        <w:rPr>
          <w:rFonts w:asciiTheme="majorHAnsi" w:eastAsiaTheme="majorEastAsia" w:hAnsiTheme="majorHAnsi" w:cstheme="majorBidi"/>
          <w:i/>
          <w:iCs/>
          <w:color w:val="4F81BD" w:themeColor="accent1"/>
          <w:spacing w:val="15"/>
          <w:szCs w:val="24"/>
        </w:rPr>
      </w:pPr>
      <w:bookmarkStart w:id="3" w:name="_sqfduslz3a7c" w:colFirst="0" w:colLast="0"/>
      <w:bookmarkEnd w:id="3"/>
      <w:r w:rsidRPr="00A93674">
        <w:br w:type="page"/>
      </w:r>
    </w:p>
    <w:p w:rsidR="005320EB" w:rsidRPr="00A93674" w:rsidRDefault="00A93674" w:rsidP="002377A3">
      <w:pPr>
        <w:pStyle w:val="Header2"/>
        <w:rPr>
          <w:lang w:val="ru-RU"/>
        </w:rPr>
      </w:pPr>
      <w:r>
        <w:rPr>
          <w:lang w:val="ru-RU"/>
        </w:rPr>
        <w:lastRenderedPageBreak/>
        <w:t>Встроенное ПО</w:t>
      </w:r>
    </w:p>
    <w:p w:rsidR="005320EB" w:rsidRPr="00A93674" w:rsidRDefault="00A93674">
      <w:pPr>
        <w:numPr>
          <w:ilvl w:val="0"/>
          <w:numId w:val="1"/>
        </w:numPr>
        <w:ind w:hanging="360"/>
        <w:contextualSpacing/>
      </w:pPr>
      <w:r>
        <w:t>Веб-интерфейс для мониторинга и управления устройством</w:t>
      </w:r>
    </w:p>
    <w:p w:rsidR="005320EB" w:rsidRPr="00A93674" w:rsidRDefault="00A93674">
      <w:pPr>
        <w:numPr>
          <w:ilvl w:val="0"/>
          <w:numId w:val="1"/>
        </w:numPr>
        <w:ind w:hanging="360"/>
        <w:contextualSpacing/>
      </w:pPr>
      <w:r>
        <w:t>Поддержка</w:t>
      </w:r>
      <w:r w:rsidRPr="00A93674">
        <w:t xml:space="preserve"> </w:t>
      </w:r>
      <w:r>
        <w:t>протокола</w:t>
      </w:r>
      <w:r w:rsidRPr="00A93674">
        <w:t xml:space="preserve"> </w:t>
      </w:r>
      <w:r w:rsidR="0045089D" w:rsidRPr="006A5531">
        <w:rPr>
          <w:lang w:val="en-US"/>
        </w:rPr>
        <w:t>DHCP</w:t>
      </w:r>
      <w:r w:rsidR="0045089D" w:rsidRPr="00A93674">
        <w:t xml:space="preserve"> </w:t>
      </w:r>
      <w:r>
        <w:t>для динамического конфигурирования устройства</w:t>
      </w:r>
    </w:p>
    <w:p w:rsidR="00A93674" w:rsidRPr="00A93674" w:rsidRDefault="00A93674" w:rsidP="00A93674">
      <w:pPr>
        <w:numPr>
          <w:ilvl w:val="0"/>
          <w:numId w:val="1"/>
        </w:numPr>
        <w:ind w:hanging="360"/>
        <w:contextualSpacing/>
        <w:rPr>
          <w:lang w:val="en-US"/>
        </w:rPr>
      </w:pPr>
      <w:r>
        <w:t>Поддержка</w:t>
      </w:r>
      <w:r w:rsidRPr="00A93674">
        <w:rPr>
          <w:lang w:val="en-US"/>
        </w:rPr>
        <w:t xml:space="preserve"> </w:t>
      </w:r>
      <w:r>
        <w:t>протокола</w:t>
      </w:r>
      <w:r w:rsidRPr="00A93674">
        <w:rPr>
          <w:lang w:val="en-US"/>
        </w:rPr>
        <w:t xml:space="preserve"> </w:t>
      </w:r>
      <w:r w:rsidR="0045089D" w:rsidRPr="00A93674">
        <w:rPr>
          <w:lang w:val="en-US"/>
        </w:rPr>
        <w:t>SNMP</w:t>
      </w:r>
    </w:p>
    <w:p w:rsidR="005320EB" w:rsidRPr="00A93674" w:rsidRDefault="00A93674" w:rsidP="00A93674">
      <w:pPr>
        <w:numPr>
          <w:ilvl w:val="0"/>
          <w:numId w:val="1"/>
        </w:numPr>
        <w:ind w:hanging="360"/>
        <w:contextualSpacing/>
      </w:pPr>
      <w:r>
        <w:t>Отсылка</w:t>
      </w:r>
      <w:r w:rsidRPr="00A93674">
        <w:t xml:space="preserve"> </w:t>
      </w:r>
      <w:r>
        <w:t>уведомлений</w:t>
      </w:r>
      <w:r w:rsidRPr="00A93674">
        <w:t xml:space="preserve"> </w:t>
      </w:r>
      <w:r>
        <w:t>по</w:t>
      </w:r>
      <w:r w:rsidRPr="00A93674">
        <w:t xml:space="preserve"> </w:t>
      </w:r>
      <w:r>
        <w:t>СМС</w:t>
      </w:r>
      <w:r w:rsidRPr="00A93674">
        <w:t xml:space="preserve"> </w:t>
      </w:r>
      <w:r>
        <w:t>и</w:t>
      </w:r>
      <w:r w:rsidRPr="00A93674">
        <w:t>/</w:t>
      </w:r>
      <w:r>
        <w:t>или</w:t>
      </w:r>
      <w:r w:rsidRPr="00A93674">
        <w:t xml:space="preserve"> </w:t>
      </w:r>
      <w:r>
        <w:t>электронной</w:t>
      </w:r>
      <w:r w:rsidRPr="00A93674">
        <w:t xml:space="preserve"> </w:t>
      </w:r>
      <w:r>
        <w:t>почте</w:t>
      </w:r>
      <w:r w:rsidRPr="00A93674">
        <w:t xml:space="preserve"> </w:t>
      </w:r>
      <w:r w:rsidR="0045089D" w:rsidRPr="00A93674">
        <w:t>(</w:t>
      </w:r>
      <w:r>
        <w:t>Для</w:t>
      </w:r>
      <w:r w:rsidRPr="00A93674">
        <w:t xml:space="preserve"> </w:t>
      </w:r>
      <w:r>
        <w:t>посылки</w:t>
      </w:r>
      <w:r w:rsidRPr="00A93674">
        <w:t xml:space="preserve"> </w:t>
      </w:r>
      <w:r>
        <w:t>СМС</w:t>
      </w:r>
      <w:r w:rsidRPr="00A93674">
        <w:t xml:space="preserve"> </w:t>
      </w:r>
      <w:r>
        <w:t>требуется</w:t>
      </w:r>
      <w:r w:rsidRPr="00A93674">
        <w:t xml:space="preserve"> </w:t>
      </w:r>
      <w:r>
        <w:t>тиббит</w:t>
      </w:r>
      <w:r w:rsidR="0045089D" w:rsidRPr="00A93674">
        <w:t xml:space="preserve"> #47 </w:t>
      </w:r>
      <w:r w:rsidR="0045089D" w:rsidRPr="00A93674">
        <w:rPr>
          <w:lang w:val="en-US"/>
        </w:rPr>
        <w:t>GPRS</w:t>
      </w:r>
      <w:r>
        <w:t xml:space="preserve"> с установленной </w:t>
      </w:r>
      <w:r>
        <w:rPr>
          <w:lang w:val="en-US"/>
        </w:rPr>
        <w:t>SIM</w:t>
      </w:r>
      <w:r w:rsidRPr="00A93674">
        <w:t>-</w:t>
      </w:r>
      <w:r>
        <w:t>картой</w:t>
      </w:r>
      <w:r w:rsidR="0045089D" w:rsidRPr="00A93674">
        <w:t>)</w:t>
      </w:r>
      <w:r w:rsidR="00146CFD">
        <w:t xml:space="preserve"> с возможностью задания собственных шаблонов для сообщений</w:t>
      </w:r>
    </w:p>
    <w:p w:rsidR="005320EB" w:rsidRPr="00A93674" w:rsidRDefault="00A93674">
      <w:pPr>
        <w:numPr>
          <w:ilvl w:val="0"/>
          <w:numId w:val="1"/>
        </w:numPr>
        <w:ind w:hanging="360"/>
        <w:contextualSpacing/>
      </w:pPr>
      <w:r>
        <w:t xml:space="preserve">Данные датчиков могут быть получены в виде </w:t>
      </w:r>
      <w:r w:rsidR="0045089D" w:rsidRPr="006A5531">
        <w:rPr>
          <w:lang w:val="en-US"/>
        </w:rPr>
        <w:t>XML</w:t>
      </w:r>
      <w:r w:rsidR="004E3AF2" w:rsidRPr="00A93674">
        <w:t xml:space="preserve"> </w:t>
      </w:r>
      <w:r>
        <w:t>или</w:t>
      </w:r>
      <w:r w:rsidR="004E3AF2" w:rsidRPr="00A93674">
        <w:t xml:space="preserve"> </w:t>
      </w:r>
      <w:r w:rsidR="004E3AF2">
        <w:rPr>
          <w:lang w:val="en-US"/>
        </w:rPr>
        <w:t>JSON</w:t>
      </w:r>
      <w:r w:rsidR="0045089D" w:rsidRPr="00A93674">
        <w:t xml:space="preserve"> </w:t>
      </w:r>
      <w:r>
        <w:t>файлов</w:t>
      </w:r>
    </w:p>
    <w:p w:rsidR="005320EB" w:rsidRPr="006A5531" w:rsidRDefault="00A93674">
      <w:pPr>
        <w:numPr>
          <w:ilvl w:val="0"/>
          <w:numId w:val="1"/>
        </w:numPr>
        <w:ind w:hanging="360"/>
        <w:contextualSpacing/>
        <w:rPr>
          <w:lang w:val="en-US"/>
        </w:rPr>
      </w:pPr>
      <w:r>
        <w:t xml:space="preserve">Поддержка </w:t>
      </w:r>
      <w:r w:rsidR="004E3AF2">
        <w:rPr>
          <w:lang w:val="en-US"/>
        </w:rPr>
        <w:t xml:space="preserve">AggreGate™ </w:t>
      </w:r>
    </w:p>
    <w:p w:rsidR="004E3AF2" w:rsidRPr="00A93674" w:rsidRDefault="00A93674" w:rsidP="004E3AF2">
      <w:pPr>
        <w:numPr>
          <w:ilvl w:val="0"/>
          <w:numId w:val="1"/>
        </w:numPr>
        <w:ind w:hanging="360"/>
        <w:contextualSpacing/>
      </w:pPr>
      <w:r>
        <w:t>Поддержка</w:t>
      </w:r>
      <w:r w:rsidRPr="00A93674">
        <w:t xml:space="preserve"> </w:t>
      </w:r>
      <w:r>
        <w:t>протоколов</w:t>
      </w:r>
      <w:r w:rsidRPr="00A93674">
        <w:t xml:space="preserve"> </w:t>
      </w:r>
      <w:r w:rsidR="0045089D" w:rsidRPr="004E3AF2">
        <w:rPr>
          <w:lang w:val="en-US"/>
        </w:rPr>
        <w:t>ModBus</w:t>
      </w:r>
      <w:r w:rsidR="004E3AF2" w:rsidRPr="00A93674">
        <w:t xml:space="preserve"> </w:t>
      </w:r>
      <w:r>
        <w:t>и</w:t>
      </w:r>
      <w:r w:rsidRPr="00A93674">
        <w:t xml:space="preserve"> </w:t>
      </w:r>
      <w:r w:rsidR="0045089D" w:rsidRPr="004E3AF2">
        <w:rPr>
          <w:lang w:val="en-US"/>
        </w:rPr>
        <w:t>ModBus</w:t>
      </w:r>
      <w:r w:rsidR="0045089D" w:rsidRPr="00A93674">
        <w:t xml:space="preserve"> </w:t>
      </w:r>
      <w:r w:rsidR="0045089D" w:rsidRPr="004E3AF2">
        <w:rPr>
          <w:lang w:val="en-US"/>
        </w:rPr>
        <w:t>RTU</w:t>
      </w:r>
      <w:r w:rsidR="004E3AF2" w:rsidRPr="00A93674">
        <w:t xml:space="preserve"> </w:t>
      </w:r>
      <w:r>
        <w:t xml:space="preserve">по </w:t>
      </w:r>
      <w:r w:rsidR="004E3AF2" w:rsidRPr="004E3AF2">
        <w:rPr>
          <w:lang w:val="en-US"/>
        </w:rPr>
        <w:t>TCP</w:t>
      </w:r>
      <w:r w:rsidR="004E3AF2" w:rsidRPr="00A93674">
        <w:t>/</w:t>
      </w:r>
      <w:r w:rsidR="004E3AF2" w:rsidRPr="004E3AF2">
        <w:rPr>
          <w:lang w:val="en-US"/>
        </w:rPr>
        <w:t>IP</w:t>
      </w:r>
      <w:r>
        <w:t xml:space="preserve"> или </w:t>
      </w:r>
      <w:r>
        <w:rPr>
          <w:lang w:val="en-US"/>
        </w:rPr>
        <w:t>RS</w:t>
      </w:r>
      <w:r w:rsidRPr="00A93674">
        <w:t>-485/</w:t>
      </w:r>
      <w:r>
        <w:rPr>
          <w:lang w:val="en-US"/>
        </w:rPr>
        <w:t>RS</w:t>
      </w:r>
      <w:r w:rsidRPr="00A93674">
        <w:t>-232</w:t>
      </w:r>
    </w:p>
    <w:p w:rsidR="005320EB" w:rsidRPr="004E3AF2" w:rsidRDefault="00A93674" w:rsidP="004E3AF2">
      <w:pPr>
        <w:numPr>
          <w:ilvl w:val="0"/>
          <w:numId w:val="1"/>
        </w:numPr>
        <w:ind w:hanging="360"/>
        <w:contextualSpacing/>
        <w:rPr>
          <w:lang w:val="en-US"/>
        </w:rPr>
      </w:pPr>
      <w:r>
        <w:t xml:space="preserve">Ограничение доступа по </w:t>
      </w:r>
      <w:r>
        <w:rPr>
          <w:lang w:val="en-US"/>
        </w:rPr>
        <w:t xml:space="preserve">IP </w:t>
      </w:r>
      <w:r>
        <w:t>адресам</w:t>
      </w:r>
    </w:p>
    <w:p w:rsidR="005320EB" w:rsidRDefault="00146CFD">
      <w:pPr>
        <w:numPr>
          <w:ilvl w:val="0"/>
          <w:numId w:val="1"/>
        </w:numPr>
        <w:ind w:hanging="360"/>
        <w:contextualSpacing/>
      </w:pPr>
      <w:r>
        <w:t>Поддержка</w:t>
      </w:r>
      <w:r w:rsidRPr="00146CFD">
        <w:t xml:space="preserve"> </w:t>
      </w:r>
      <w:r>
        <w:t>для</w:t>
      </w:r>
      <w:r w:rsidRPr="00146CFD">
        <w:t xml:space="preserve"> </w:t>
      </w:r>
      <w:r>
        <w:t>каждого</w:t>
      </w:r>
      <w:r w:rsidRPr="00146CFD">
        <w:t xml:space="preserve"> </w:t>
      </w:r>
      <w:r>
        <w:t>значения</w:t>
      </w:r>
      <w:r w:rsidRPr="00146CFD">
        <w:t xml:space="preserve"> </w:t>
      </w:r>
      <w:r>
        <w:t>датчика</w:t>
      </w:r>
      <w:r w:rsidRPr="00146CFD">
        <w:t xml:space="preserve"> </w:t>
      </w:r>
      <w:r>
        <w:t>трёх</w:t>
      </w:r>
      <w:r w:rsidRPr="00146CFD">
        <w:t xml:space="preserve"> </w:t>
      </w:r>
      <w:r>
        <w:t>зон</w:t>
      </w:r>
      <w:r w:rsidRPr="00146CFD">
        <w:t xml:space="preserve">: </w:t>
      </w:r>
      <w:r>
        <w:t>Зелёной</w:t>
      </w:r>
      <w:r w:rsidR="0045089D" w:rsidRPr="00146CFD">
        <w:t xml:space="preserve"> (</w:t>
      </w:r>
      <w:r>
        <w:t>норма</w:t>
      </w:r>
      <w:r w:rsidR="0045089D" w:rsidRPr="00146CFD">
        <w:t xml:space="preserve">), </w:t>
      </w:r>
      <w:r>
        <w:t>Жёлтой</w:t>
      </w:r>
      <w:r w:rsidR="0045089D" w:rsidRPr="00146CFD">
        <w:t xml:space="preserve"> (</w:t>
      </w:r>
      <w:r>
        <w:t>предупреждение</w:t>
      </w:r>
      <w:r w:rsidR="0045089D" w:rsidRPr="00146CFD">
        <w:t xml:space="preserve">) </w:t>
      </w:r>
      <w:r>
        <w:t>и</w:t>
      </w:r>
      <w:r w:rsidRPr="00146CFD">
        <w:t xml:space="preserve"> </w:t>
      </w:r>
      <w:r>
        <w:t>Красной</w:t>
      </w:r>
      <w:r w:rsidRPr="00146CFD">
        <w:t xml:space="preserve"> (</w:t>
      </w:r>
      <w:r>
        <w:t>тревога</w:t>
      </w:r>
      <w:r w:rsidRPr="00146CFD">
        <w:t>)</w:t>
      </w:r>
      <w:r>
        <w:t xml:space="preserve"> с возможностью выбора действий и оповещений для каждой зоны</w:t>
      </w:r>
    </w:p>
    <w:p w:rsidR="00B85FD1" w:rsidRPr="00146CFD" w:rsidRDefault="00146CFD">
      <w:pPr>
        <w:numPr>
          <w:ilvl w:val="0"/>
          <w:numId w:val="1"/>
        </w:numPr>
        <w:ind w:hanging="360"/>
        <w:contextualSpacing/>
      </w:pPr>
      <w:r>
        <w:t>Возможность изменения стандартной аппаратной конфигурации на собственную</w:t>
      </w:r>
    </w:p>
    <w:p w:rsidR="005320EB" w:rsidRPr="00A93674" w:rsidRDefault="00A93674" w:rsidP="002377A3">
      <w:pPr>
        <w:pStyle w:val="Header2"/>
        <w:rPr>
          <w:lang w:val="ru-RU"/>
        </w:rPr>
      </w:pPr>
      <w:bookmarkStart w:id="4" w:name="_ojbiw81b07vc" w:colFirst="0" w:colLast="0"/>
      <w:bookmarkEnd w:id="4"/>
      <w:r>
        <w:rPr>
          <w:lang w:val="ru-RU"/>
        </w:rPr>
        <w:t>Размеры</w:t>
      </w:r>
    </w:p>
    <w:p w:rsidR="005320EB" w:rsidRPr="006A5531" w:rsidRDefault="0045089D">
      <w:pPr>
        <w:jc w:val="center"/>
        <w:rPr>
          <w:lang w:val="en-US"/>
        </w:rPr>
      </w:pPr>
      <w:r w:rsidRPr="006A5531">
        <w:rPr>
          <w:noProof/>
        </w:rPr>
        <w:drawing>
          <wp:inline distT="114300" distB="114300" distL="114300" distR="114300" wp14:anchorId="70E2617D" wp14:editId="37C2E79B">
            <wp:extent cx="5767463" cy="2747963"/>
            <wp:effectExtent l="0" t="0" r="0" b="0"/>
            <wp:docPr id="21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13"/>
                    <a:srcRect l="-1178" t="6430" r="35858" b="36137"/>
                    <a:stretch>
                      <a:fillRect/>
                    </a:stretch>
                  </pic:blipFill>
                  <pic:spPr>
                    <a:xfrm>
                      <a:off x="0" y="0"/>
                      <a:ext cx="5767463" cy="2747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A93" w:rsidRDefault="00ED6A93">
      <w:pPr>
        <w:rPr>
          <w:rFonts w:asciiTheme="majorHAnsi" w:eastAsiaTheme="majorEastAsia" w:hAnsiTheme="majorHAnsi" w:cstheme="majorBidi"/>
          <w:i/>
          <w:iCs/>
          <w:color w:val="4F81BD" w:themeColor="accent1"/>
          <w:spacing w:val="15"/>
          <w:szCs w:val="24"/>
          <w:lang w:val="en-US"/>
        </w:rPr>
      </w:pPr>
      <w:bookmarkStart w:id="5" w:name="_3fkyleqbw84c" w:colFirst="0" w:colLast="0"/>
      <w:bookmarkEnd w:id="5"/>
      <w:r>
        <w:br w:type="page"/>
      </w:r>
    </w:p>
    <w:p w:rsidR="005320EB" w:rsidRPr="00A93674" w:rsidRDefault="00A93674" w:rsidP="002377A3">
      <w:pPr>
        <w:pStyle w:val="Header2"/>
        <w:rPr>
          <w:lang w:val="ru-RU"/>
        </w:rPr>
      </w:pPr>
      <w:r>
        <w:rPr>
          <w:lang w:val="ru-RU"/>
        </w:rPr>
        <w:lastRenderedPageBreak/>
        <w:t>Стандартная аппаратная конфигурация</w:t>
      </w:r>
    </w:p>
    <w:p w:rsidR="005320EB" w:rsidRPr="006A5531" w:rsidRDefault="0045089D">
      <w:pPr>
        <w:jc w:val="center"/>
        <w:rPr>
          <w:lang w:val="en-US"/>
        </w:rPr>
      </w:pPr>
      <w:r w:rsidRPr="006A5531">
        <w:rPr>
          <w:noProof/>
        </w:rPr>
        <w:drawing>
          <wp:inline distT="114300" distB="114300" distL="114300" distR="114300" wp14:anchorId="4B3BEE10" wp14:editId="5528C3F6">
            <wp:extent cx="4972050" cy="3149479"/>
            <wp:effectExtent l="0" t="0" r="0" b="0"/>
            <wp:docPr id="15" name="image36.png" descr="screenshot-tibbo.com 2016-07-21 14-38-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 descr="screenshot-tibbo.com 2016-07-21 14-38-57.png"/>
                    <pic:cNvPicPr preferRelativeResize="0"/>
                  </pic:nvPicPr>
                  <pic:blipFill>
                    <a:blip r:embed="rId14"/>
                    <a:srcRect t="347" b="347"/>
                    <a:stretch>
                      <a:fillRect/>
                    </a:stretch>
                  </pic:blipFill>
                  <pic:spPr>
                    <a:xfrm>
                      <a:off x="0" y="0"/>
                      <a:ext cx="4975259" cy="31515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Style w:val="a8"/>
        <w:tblW w:w="8745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05"/>
        <w:gridCol w:w="7860"/>
        <w:gridCol w:w="480"/>
      </w:tblGrid>
      <w:tr w:rsidR="005320EB" w:rsidRPr="006A5531" w:rsidTr="00E97AF4">
        <w:trPr>
          <w:trHeight w:val="89"/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146CFD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 xml:space="preserve">Tibbit #02 (M1S): </w:t>
            </w:r>
            <w:r w:rsidR="00146CFD">
              <w:t>Порт</w:t>
            </w:r>
            <w:r w:rsidR="00146CFD" w:rsidRPr="00146CFD">
              <w:rPr>
                <w:lang w:val="en-US"/>
              </w:rPr>
              <w:t xml:space="preserve"> </w:t>
            </w:r>
            <w:r w:rsidRPr="006A5531">
              <w:rPr>
                <w:lang w:val="en-US"/>
              </w:rPr>
              <w:t>RS232/422/485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2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146CFD" w:rsidRDefault="0045089D" w:rsidP="00E97AF4">
            <w:pPr>
              <w:pStyle w:val="afa"/>
            </w:pPr>
            <w:r w:rsidRPr="006A5531">
              <w:rPr>
                <w:lang w:val="en-US"/>
              </w:rPr>
              <w:t xml:space="preserve">Tibbit #05 (M1S): </w:t>
            </w:r>
            <w:r w:rsidR="00146CFD">
              <w:t>Порт</w:t>
            </w:r>
            <w:r w:rsidR="00146CFD" w:rsidRPr="00146CFD">
              <w:rPr>
                <w:lang w:val="en-US"/>
              </w:rPr>
              <w:t xml:space="preserve"> </w:t>
            </w:r>
            <w:r w:rsidR="00146CFD">
              <w:rPr>
                <w:lang w:val="en-US"/>
              </w:rPr>
              <w:t>RS485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3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3E42DA" w:rsidRDefault="0045089D" w:rsidP="00C94AC7">
            <w:pPr>
              <w:pStyle w:val="afa"/>
            </w:pPr>
            <w:r w:rsidRPr="006A5531">
              <w:rPr>
                <w:lang w:val="en-US"/>
              </w:rPr>
              <w:t>Tibbit</w:t>
            </w:r>
            <w:r w:rsidRPr="003E42DA">
              <w:t xml:space="preserve"> #00-3 (</w:t>
            </w:r>
            <w:r w:rsidRPr="006A5531">
              <w:rPr>
                <w:lang w:val="en-US"/>
              </w:rPr>
              <w:t>M</w:t>
            </w:r>
            <w:r w:rsidRPr="003E42DA">
              <w:t>1</w:t>
            </w:r>
            <w:r w:rsidRPr="006A5531">
              <w:rPr>
                <w:lang w:val="en-US"/>
              </w:rPr>
              <w:t>S</w:t>
            </w:r>
            <w:r w:rsidRPr="003E42DA">
              <w:t xml:space="preserve">): </w:t>
            </w:r>
            <w:r w:rsidR="00C94AC7">
              <w:t>2</w:t>
            </w:r>
            <w:r w:rsidR="00146CFD" w:rsidRPr="003E42DA">
              <w:t xml:space="preserve"> </w:t>
            </w:r>
            <w:r w:rsidR="00146CFD">
              <w:t>прямые</w:t>
            </w:r>
            <w:r w:rsidR="00146CFD" w:rsidRPr="003E42DA">
              <w:t xml:space="preserve"> </w:t>
            </w:r>
            <w:r w:rsidRPr="006A5531">
              <w:rPr>
                <w:lang w:val="en-US"/>
              </w:rPr>
              <w:t>I</w:t>
            </w:r>
            <w:r w:rsidRPr="003E42DA">
              <w:t>/</w:t>
            </w:r>
            <w:r w:rsidRPr="006A5531">
              <w:rPr>
                <w:lang w:val="en-US"/>
              </w:rPr>
              <w:t>O</w:t>
            </w:r>
            <w:r w:rsidRPr="003E42DA">
              <w:t xml:space="preserve"> </w:t>
            </w:r>
            <w:r w:rsidR="00146CFD">
              <w:t>линии</w:t>
            </w:r>
            <w:r w:rsidRPr="003E42DA">
              <w:t>, +5</w:t>
            </w:r>
            <w:r w:rsidR="00146CFD">
              <w:t>В, земля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2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4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C70583" w:rsidRDefault="0045089D" w:rsidP="00C70583">
            <w:pPr>
              <w:pStyle w:val="afa"/>
            </w:pPr>
            <w:r w:rsidRPr="006A5531">
              <w:rPr>
                <w:lang w:val="en-US"/>
              </w:rPr>
              <w:t>Tibbit</w:t>
            </w:r>
            <w:r w:rsidRPr="00C70583">
              <w:t xml:space="preserve"> #31 (</w:t>
            </w:r>
            <w:r w:rsidRPr="006A5531">
              <w:rPr>
                <w:lang w:val="en-US"/>
              </w:rPr>
              <w:t>C</w:t>
            </w:r>
            <w:r w:rsidRPr="00C70583">
              <w:t xml:space="preserve">1): </w:t>
            </w:r>
            <w:r w:rsidR="00C70583">
              <w:t>Сопроцессор</w:t>
            </w:r>
            <w:r w:rsidR="00C70583" w:rsidRPr="00C70583">
              <w:t xml:space="preserve"> </w:t>
            </w:r>
            <w:r w:rsidRPr="006A5531">
              <w:rPr>
                <w:lang w:val="en-US"/>
              </w:rPr>
              <w:t>PIC</w:t>
            </w:r>
            <w:r w:rsidRPr="00C70583">
              <w:t xml:space="preserve"> </w:t>
            </w:r>
            <w:r w:rsidR="00C70583">
              <w:t>с</w:t>
            </w:r>
            <w:r w:rsidR="00C70583" w:rsidRPr="00C70583">
              <w:t xml:space="preserve"> </w:t>
            </w:r>
            <w:r w:rsidR="00C70583">
              <w:t>поддержкой протокола</w:t>
            </w:r>
            <w:r w:rsidR="00C70583" w:rsidRPr="00C70583">
              <w:t xml:space="preserve"> </w:t>
            </w:r>
            <w:r w:rsidRPr="00C70583">
              <w:t>1-</w:t>
            </w:r>
            <w:r w:rsidRPr="006A5531">
              <w:rPr>
                <w:lang w:val="en-US"/>
              </w:rPr>
              <w:t>Wire</w:t>
            </w:r>
            <w:r w:rsidRPr="00C70583">
              <w:t xml:space="preserve"> 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5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544E7A" w:rsidRDefault="0045089D" w:rsidP="00544E7A">
            <w:pPr>
              <w:pStyle w:val="afa"/>
            </w:pPr>
            <w:r w:rsidRPr="006A5531">
              <w:rPr>
                <w:lang w:val="en-US"/>
              </w:rPr>
              <w:t>Tibbit</w:t>
            </w:r>
            <w:r w:rsidRPr="00544E7A">
              <w:t xml:space="preserve"> #03-1 (</w:t>
            </w:r>
            <w:r w:rsidRPr="006A5531">
              <w:rPr>
                <w:lang w:val="en-US"/>
              </w:rPr>
              <w:t>M</w:t>
            </w:r>
            <w:r w:rsidRPr="00544E7A">
              <w:t>1</w:t>
            </w:r>
            <w:r w:rsidRPr="006A5531">
              <w:rPr>
                <w:lang w:val="en-US"/>
              </w:rPr>
              <w:t>S</w:t>
            </w:r>
            <w:r w:rsidRPr="00544E7A">
              <w:t xml:space="preserve">): </w:t>
            </w:r>
            <w:r w:rsidR="00544E7A">
              <w:t>Два низковольтных реле</w:t>
            </w:r>
            <w:r w:rsidRPr="00544E7A">
              <w:t xml:space="preserve"> (</w:t>
            </w:r>
            <w:r w:rsidR="00544E7A">
              <w:t>конфигурация</w:t>
            </w:r>
            <w:r w:rsidRPr="00544E7A">
              <w:t xml:space="preserve"> 1)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6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544E7A" w:rsidRDefault="0045089D" w:rsidP="00544E7A">
            <w:pPr>
              <w:pStyle w:val="afa"/>
            </w:pPr>
            <w:r w:rsidRPr="006A5531">
              <w:rPr>
                <w:lang w:val="en-US"/>
              </w:rPr>
              <w:t xml:space="preserve">Tibbit #47 (H2): GPRS </w:t>
            </w:r>
            <w:r w:rsidR="00544E7A">
              <w:t>модем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7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544E7A" w:rsidRDefault="0045089D" w:rsidP="00544E7A">
            <w:pPr>
              <w:pStyle w:val="afa"/>
            </w:pPr>
            <w:r w:rsidRPr="006A5531">
              <w:rPr>
                <w:lang w:val="en-US"/>
              </w:rPr>
              <w:t>Tibbit</w:t>
            </w:r>
            <w:r w:rsidRPr="00544E7A">
              <w:t xml:space="preserve"> #04-2 (</w:t>
            </w:r>
            <w:r w:rsidRPr="006A5531">
              <w:rPr>
                <w:lang w:val="en-US"/>
              </w:rPr>
              <w:t>M</w:t>
            </w:r>
            <w:r w:rsidRPr="00544E7A">
              <w:t>1</w:t>
            </w:r>
            <w:r w:rsidRPr="006A5531">
              <w:rPr>
                <w:lang w:val="en-US"/>
              </w:rPr>
              <w:t>S</w:t>
            </w:r>
            <w:r w:rsidRPr="00544E7A">
              <w:t xml:space="preserve">): </w:t>
            </w:r>
            <w:r w:rsidR="00544E7A" w:rsidRPr="00544E7A">
              <w:t xml:space="preserve">3 </w:t>
            </w:r>
            <w:r w:rsidR="00544E7A">
              <w:t>оптоизолированных</w:t>
            </w:r>
            <w:r w:rsidR="00544E7A" w:rsidRPr="00544E7A">
              <w:t xml:space="preserve"> </w:t>
            </w:r>
            <w:r w:rsidR="00544E7A">
              <w:t>входа</w:t>
            </w:r>
            <w:r w:rsidRPr="00544E7A">
              <w:t xml:space="preserve">, </w:t>
            </w:r>
            <w:r w:rsidR="00544E7A">
              <w:t>общий</w:t>
            </w:r>
            <w:r w:rsidRPr="00544E7A">
              <w:t xml:space="preserve"> (-)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2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8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C94AC7" w:rsidRDefault="0045089D" w:rsidP="00C94AC7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 xml:space="preserve">Tibbit #00-1 (M1S): </w:t>
            </w:r>
            <w:r w:rsidR="00C94AC7" w:rsidRPr="00C94AC7">
              <w:rPr>
                <w:lang w:val="en-US"/>
              </w:rPr>
              <w:t xml:space="preserve">4 </w:t>
            </w:r>
            <w:r w:rsidR="00C94AC7">
              <w:t>прямые</w:t>
            </w:r>
            <w:r w:rsidRPr="006A5531">
              <w:rPr>
                <w:lang w:val="en-US"/>
              </w:rPr>
              <w:t xml:space="preserve"> I/O </w:t>
            </w:r>
            <w:r w:rsidR="00C94AC7">
              <w:t>линии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9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3E42DA" w:rsidRDefault="0045089D" w:rsidP="003E42DA">
            <w:pPr>
              <w:pStyle w:val="afa"/>
            </w:pPr>
            <w:r w:rsidRPr="006A5531">
              <w:rPr>
                <w:lang w:val="en-US"/>
              </w:rPr>
              <w:t>Tibbit</w:t>
            </w:r>
            <w:r w:rsidRPr="003E42DA">
              <w:t xml:space="preserve"> #25 (</w:t>
            </w:r>
            <w:r w:rsidRPr="006A5531">
              <w:rPr>
                <w:lang w:val="en-US"/>
              </w:rPr>
              <w:t>M</w:t>
            </w:r>
            <w:r w:rsidRPr="003E42DA">
              <w:t>2</w:t>
            </w:r>
            <w:r w:rsidRPr="006A5531">
              <w:rPr>
                <w:lang w:val="en-US"/>
              </w:rPr>
              <w:t>T</w:t>
            </w:r>
            <w:r w:rsidRPr="003E42DA">
              <w:t xml:space="preserve">): </w:t>
            </w:r>
            <w:r w:rsidR="003E42DA">
              <w:t>Блок</w:t>
            </w:r>
            <w:r w:rsidR="003E42DA" w:rsidRPr="003E42DA">
              <w:t xml:space="preserve"> </w:t>
            </w:r>
            <w:r w:rsidR="003E42DA">
              <w:t>питания</w:t>
            </w:r>
            <w:r w:rsidRPr="003E42DA">
              <w:t xml:space="preserve"> 5</w:t>
            </w:r>
            <w:r w:rsidR="003E42DA">
              <w:t>В</w:t>
            </w:r>
            <w:r w:rsidRPr="003E42DA">
              <w:t xml:space="preserve">, </w:t>
            </w:r>
            <w:r w:rsidR="003E42DA">
              <w:t xml:space="preserve">вход </w:t>
            </w:r>
            <w:r w:rsidRPr="003E42DA">
              <w:t>12</w:t>
            </w:r>
            <w:r w:rsidR="003E42DA">
              <w:t>В</w:t>
            </w:r>
            <w:r w:rsidRPr="003E42DA">
              <w:t>/24</w:t>
            </w:r>
            <w:r w:rsidR="003E42DA">
              <w:t>В</w:t>
            </w:r>
            <w:r w:rsidRPr="003E42DA">
              <w:t>/48</w:t>
            </w:r>
            <w:r w:rsidR="003E42DA">
              <w:t>В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0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3E42DA" w:rsidRDefault="003E42DA" w:rsidP="003E42DA">
            <w:pPr>
              <w:pStyle w:val="afa"/>
            </w:pPr>
            <w:r>
              <w:rPr>
                <w:lang w:val="en-US"/>
              </w:rPr>
              <w:t xml:space="preserve">Tibbit #19 (C2): </w:t>
            </w:r>
            <w:r>
              <w:t xml:space="preserve">Коннектор </w:t>
            </w:r>
            <w:r>
              <w:rPr>
                <w:lang w:val="en-US"/>
              </w:rPr>
              <w:t>DB9M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1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3E42DA" w:rsidRDefault="0045089D" w:rsidP="003E42DA">
            <w:pPr>
              <w:pStyle w:val="afa"/>
            </w:pPr>
            <w:r w:rsidRPr="006A5531">
              <w:rPr>
                <w:lang w:val="en-US"/>
              </w:rPr>
              <w:t xml:space="preserve">Tibbit #20 (C2): </w:t>
            </w:r>
            <w:r w:rsidR="003E42DA">
              <w:t>Колодка 9 пин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4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2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3E42DA" w:rsidRDefault="0045089D" w:rsidP="003E42DA">
            <w:pPr>
              <w:pStyle w:val="afa"/>
            </w:pPr>
            <w:r w:rsidRPr="006A5531">
              <w:rPr>
                <w:lang w:val="en-US"/>
              </w:rPr>
              <w:t xml:space="preserve">Tibbit #18 (C1): </w:t>
            </w:r>
            <w:r w:rsidR="003E42DA">
              <w:t>Разъём питания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3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o Project PCB</w:t>
            </w:r>
            <w:r w:rsidR="003E42DA">
              <w:rPr>
                <w:lang w:val="en-US"/>
              </w:rPr>
              <w:t xml:space="preserve"> 3</w:t>
            </w:r>
            <w:r w:rsidRPr="006A5531">
              <w:rPr>
                <w:lang w:val="en-US"/>
              </w:rPr>
              <w:t>, Gen. 2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</w:tbl>
    <w:p w:rsidR="003A5DCA" w:rsidRPr="001B33D8" w:rsidRDefault="003A5DCA" w:rsidP="001B33D8">
      <w:pPr>
        <w:pStyle w:val="1"/>
        <w:jc w:val="left"/>
      </w:pPr>
      <w:bookmarkStart w:id="6" w:name="_d1qq72zbzpho" w:colFirst="0" w:colLast="0"/>
      <w:bookmarkStart w:id="7" w:name="_zfsu7l471kv5" w:colFirst="0" w:colLast="0"/>
      <w:bookmarkStart w:id="8" w:name="_mku70f8q0qtx" w:colFirst="0" w:colLast="0"/>
      <w:bookmarkStart w:id="9" w:name="_yz3co7312j6u" w:colFirst="0" w:colLast="0"/>
      <w:bookmarkStart w:id="10" w:name="_vhhh6qvldwfm" w:colFirst="0" w:colLast="0"/>
      <w:bookmarkEnd w:id="6"/>
      <w:bookmarkEnd w:id="7"/>
      <w:bookmarkEnd w:id="8"/>
      <w:bookmarkEnd w:id="9"/>
      <w:bookmarkEnd w:id="10"/>
    </w:p>
    <w:sectPr w:rsidR="003A5DCA" w:rsidRPr="001B33D8">
      <w:headerReference w:type="default" r:id="rId15"/>
      <w:footerReference w:type="default" r:id="rId16"/>
      <w:headerReference w:type="first" r:id="rId17"/>
      <w:pgSz w:w="11909" w:h="16834"/>
      <w:pgMar w:top="1440" w:right="1440" w:bottom="1440" w:left="156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1903" w:rsidRDefault="000A1903">
      <w:pPr>
        <w:spacing w:line="240" w:lineRule="auto"/>
      </w:pPr>
      <w:r>
        <w:separator/>
      </w:r>
    </w:p>
  </w:endnote>
  <w:endnote w:type="continuationSeparator" w:id="0">
    <w:p w:rsidR="000A1903" w:rsidRDefault="000A19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488E" w:rsidRDefault="00DC488E">
    <w:pPr>
      <w:jc w:val="right"/>
    </w:pPr>
    <w:r>
      <w:fldChar w:fldCharType="begin"/>
    </w:r>
    <w:r>
      <w:instrText>PAGE</w:instrText>
    </w:r>
    <w:r>
      <w:fldChar w:fldCharType="separate"/>
    </w:r>
    <w:r w:rsidR="00283840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1903" w:rsidRDefault="000A1903">
      <w:pPr>
        <w:spacing w:line="240" w:lineRule="auto"/>
      </w:pPr>
      <w:r>
        <w:separator/>
      </w:r>
    </w:p>
  </w:footnote>
  <w:footnote w:type="continuationSeparator" w:id="0">
    <w:p w:rsidR="000A1903" w:rsidRDefault="000A19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488E" w:rsidRDefault="00DC488E">
    <w:pPr>
      <w:tabs>
        <w:tab w:val="right" w:pos="8790"/>
      </w:tabs>
    </w:pPr>
  </w:p>
  <w:p w:rsidR="00DC488E" w:rsidRPr="00B62E09" w:rsidRDefault="00DC488E">
    <w:pPr>
      <w:tabs>
        <w:tab w:val="right" w:pos="8790"/>
      </w:tabs>
      <w:rPr>
        <w:i/>
      </w:rPr>
    </w:pPr>
    <w:r>
      <w:rPr>
        <w:noProof/>
      </w:rPr>
      <w:drawing>
        <wp:inline distT="0" distB="0" distL="0" distR="0" wp14:anchorId="03713593" wp14:editId="2920EF97">
          <wp:extent cx="752475" cy="376238"/>
          <wp:effectExtent l="0" t="0" r="0" b="0"/>
          <wp:docPr id="7" name="image1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7.png"/>
                  <pic:cNvPicPr preferRelativeResize="0"/>
                </pic:nvPicPr>
                <pic:blipFill>
                  <a:blip r:embed="rId1"/>
                  <a:srcRect t="6004" r="35897" b="34707"/>
                  <a:stretch>
                    <a:fillRect/>
                  </a:stretch>
                </pic:blipFill>
                <pic:spPr>
                  <a:xfrm>
                    <a:off x="0" y="0"/>
                    <a:ext cx="752475" cy="3762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Pr="00B62E09">
      <w:tab/>
    </w:r>
    <w:r w:rsidR="00B62E09">
      <w:rPr>
        <w:i/>
      </w:rPr>
      <w:t>Устройство для мониторинга сенсоров. Описание и характеристики</w:t>
    </w:r>
    <w:r w:rsidR="000A1903">
      <w:pict>
        <v:rect id="_x0000_i1025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7057" w:rsidRDefault="00D87057" w:rsidP="00D87057">
    <w:pPr>
      <w:pStyle w:val="aff8"/>
      <w:jc w:val="center"/>
      <w:rPr>
        <w:lang w:val="en-US"/>
      </w:rPr>
    </w:pPr>
    <w:r>
      <w:rPr>
        <w:noProof/>
      </w:rPr>
      <w:drawing>
        <wp:inline distT="0" distB="0" distL="0" distR="0" wp14:anchorId="32B437A7" wp14:editId="46C7CD45">
          <wp:extent cx="752475" cy="376238"/>
          <wp:effectExtent l="0" t="0" r="0" b="0"/>
          <wp:docPr id="1" name="image1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7.png"/>
                  <pic:cNvPicPr preferRelativeResize="0"/>
                </pic:nvPicPr>
                <pic:blipFill>
                  <a:blip r:embed="rId1"/>
                  <a:srcRect t="6004" r="35897" b="34707"/>
                  <a:stretch>
                    <a:fillRect/>
                  </a:stretch>
                </pic:blipFill>
                <pic:spPr>
                  <a:xfrm>
                    <a:off x="0" y="0"/>
                    <a:ext cx="752475" cy="3762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D87057" w:rsidRDefault="00B62E09" w:rsidP="00D87057">
    <w:pPr>
      <w:pStyle w:val="1"/>
      <w:rPr>
        <w:lang w:val="ru-RU"/>
      </w:rPr>
    </w:pPr>
    <w:r>
      <w:rPr>
        <w:lang w:val="ru-RU"/>
      </w:rPr>
      <w:t>Устройство для мониторинга сенсоров</w:t>
    </w:r>
  </w:p>
  <w:p w:rsidR="00D87057" w:rsidRDefault="00D87057" w:rsidP="00D87057">
    <w:pPr>
      <w:pStyle w:val="aff8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E06B21"/>
    <w:multiLevelType w:val="multilevel"/>
    <w:tmpl w:val="340E6A7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>
    <w:nsid w:val="55E906E3"/>
    <w:multiLevelType w:val="multilevel"/>
    <w:tmpl w:val="BB2ABA3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>
    <w:nsid w:val="5EE543D0"/>
    <w:multiLevelType w:val="multilevel"/>
    <w:tmpl w:val="752A499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">
    <w:nsid w:val="607F2C2F"/>
    <w:multiLevelType w:val="multilevel"/>
    <w:tmpl w:val="A78C2D2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jAyNDc2sDQwMbYwMzZV0lEKTi0uzszPAykwqQUAOFRk7ywAAAA="/>
  </w:docVars>
  <w:rsids>
    <w:rsidRoot w:val="005320EB"/>
    <w:rsid w:val="00034479"/>
    <w:rsid w:val="000346F0"/>
    <w:rsid w:val="00036425"/>
    <w:rsid w:val="00096DD8"/>
    <w:rsid w:val="000A1903"/>
    <w:rsid w:val="000D693B"/>
    <w:rsid w:val="000E1FEC"/>
    <w:rsid w:val="000F5ED7"/>
    <w:rsid w:val="00146CFD"/>
    <w:rsid w:val="001949C5"/>
    <w:rsid w:val="001B33D8"/>
    <w:rsid w:val="001D6BF8"/>
    <w:rsid w:val="0023452E"/>
    <w:rsid w:val="002377A3"/>
    <w:rsid w:val="00254408"/>
    <w:rsid w:val="00275E58"/>
    <w:rsid w:val="00283840"/>
    <w:rsid w:val="002C70D9"/>
    <w:rsid w:val="00380C23"/>
    <w:rsid w:val="00382562"/>
    <w:rsid w:val="003A5DCA"/>
    <w:rsid w:val="003C7195"/>
    <w:rsid w:val="003D3208"/>
    <w:rsid w:val="003E42DA"/>
    <w:rsid w:val="0045089D"/>
    <w:rsid w:val="00457718"/>
    <w:rsid w:val="004B1B62"/>
    <w:rsid w:val="004E3AF2"/>
    <w:rsid w:val="005319AF"/>
    <w:rsid w:val="005320EB"/>
    <w:rsid w:val="00544E7A"/>
    <w:rsid w:val="005A740F"/>
    <w:rsid w:val="005F18CF"/>
    <w:rsid w:val="005F4D29"/>
    <w:rsid w:val="00644628"/>
    <w:rsid w:val="006460EE"/>
    <w:rsid w:val="006A5531"/>
    <w:rsid w:val="006B4771"/>
    <w:rsid w:val="006E4751"/>
    <w:rsid w:val="007E5744"/>
    <w:rsid w:val="008B6249"/>
    <w:rsid w:val="0092279D"/>
    <w:rsid w:val="009502E9"/>
    <w:rsid w:val="00961889"/>
    <w:rsid w:val="00984970"/>
    <w:rsid w:val="00992A3E"/>
    <w:rsid w:val="009E1484"/>
    <w:rsid w:val="00A04B57"/>
    <w:rsid w:val="00A86EA8"/>
    <w:rsid w:val="00A93674"/>
    <w:rsid w:val="00AB10A2"/>
    <w:rsid w:val="00AF67B5"/>
    <w:rsid w:val="00B45795"/>
    <w:rsid w:val="00B62E09"/>
    <w:rsid w:val="00B85FD1"/>
    <w:rsid w:val="00C40295"/>
    <w:rsid w:val="00C70583"/>
    <w:rsid w:val="00C94AC7"/>
    <w:rsid w:val="00CD7F16"/>
    <w:rsid w:val="00D02DFE"/>
    <w:rsid w:val="00D212AC"/>
    <w:rsid w:val="00D87057"/>
    <w:rsid w:val="00D969E4"/>
    <w:rsid w:val="00DC488E"/>
    <w:rsid w:val="00DD4B93"/>
    <w:rsid w:val="00E13DC5"/>
    <w:rsid w:val="00E757CD"/>
    <w:rsid w:val="00E77B60"/>
    <w:rsid w:val="00E97AF4"/>
    <w:rsid w:val="00EB03B9"/>
    <w:rsid w:val="00EC36F2"/>
    <w:rsid w:val="00ED6A93"/>
    <w:rsid w:val="00EF57AD"/>
    <w:rsid w:val="00F36715"/>
    <w:rsid w:val="00F40176"/>
    <w:rsid w:val="00F449DD"/>
    <w:rsid w:val="00F54389"/>
    <w:rsid w:val="00FD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377A3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E97AF4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275E5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377A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2377A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2377A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2377A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377A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377A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377A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10"/>
    <w:qFormat/>
    <w:rsid w:val="002377A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11"/>
    <w:qFormat/>
    <w:rsid w:val="002377A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paragraph" w:styleId="af7">
    <w:name w:val="Balloon Text"/>
    <w:basedOn w:val="a"/>
    <w:link w:val="af8"/>
    <w:uiPriority w:val="99"/>
    <w:semiHidden/>
    <w:unhideWhenUsed/>
    <w:rsid w:val="004508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8">
    <w:name w:val="Текст выноски Знак"/>
    <w:basedOn w:val="a0"/>
    <w:link w:val="af7"/>
    <w:uiPriority w:val="99"/>
    <w:semiHidden/>
    <w:rsid w:val="0045089D"/>
    <w:rPr>
      <w:rFonts w:ascii="Tahoma" w:hAnsi="Tahoma" w:cs="Tahoma"/>
      <w:sz w:val="16"/>
      <w:szCs w:val="16"/>
    </w:rPr>
  </w:style>
  <w:style w:type="paragraph" w:styleId="af9">
    <w:name w:val="caption"/>
    <w:basedOn w:val="a"/>
    <w:next w:val="a"/>
    <w:uiPriority w:val="35"/>
    <w:unhideWhenUsed/>
    <w:qFormat/>
    <w:rsid w:val="002377A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a">
    <w:name w:val="No Spacing"/>
    <w:uiPriority w:val="1"/>
    <w:qFormat/>
    <w:rsid w:val="00E97AF4"/>
    <w:pPr>
      <w:spacing w:after="0" w:line="240" w:lineRule="auto"/>
    </w:pPr>
    <w:rPr>
      <w:sz w:val="24"/>
    </w:rPr>
  </w:style>
  <w:style w:type="paragraph" w:customStyle="1" w:styleId="Header2">
    <w:name w:val="Header 2"/>
    <w:basedOn w:val="a5"/>
    <w:link w:val="Header20"/>
    <w:rsid w:val="002377A3"/>
    <w:pPr>
      <w:jc w:val="center"/>
    </w:pPr>
    <w:rPr>
      <w:lang w:val="en-US"/>
    </w:rPr>
  </w:style>
  <w:style w:type="character" w:customStyle="1" w:styleId="10">
    <w:name w:val="Заголовок 1 Знак"/>
    <w:basedOn w:val="a0"/>
    <w:link w:val="1"/>
    <w:uiPriority w:val="9"/>
    <w:rsid w:val="00E97AF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a6">
    <w:name w:val="Подзаголовок Знак"/>
    <w:basedOn w:val="a0"/>
    <w:link w:val="a5"/>
    <w:uiPriority w:val="11"/>
    <w:rsid w:val="002377A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er20">
    <w:name w:val="Header 2 Знак"/>
    <w:basedOn w:val="a6"/>
    <w:link w:val="Header2"/>
    <w:rsid w:val="002377A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20">
    <w:name w:val="Заголовок 2 Знак"/>
    <w:basedOn w:val="a0"/>
    <w:link w:val="2"/>
    <w:uiPriority w:val="9"/>
    <w:rsid w:val="00275E5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377A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2377A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rsid w:val="002377A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2377A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2377A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2377A3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377A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4">
    <w:name w:val="Название Знак"/>
    <w:basedOn w:val="a0"/>
    <w:link w:val="a3"/>
    <w:uiPriority w:val="10"/>
    <w:rsid w:val="002377A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fb">
    <w:name w:val="Strong"/>
    <w:basedOn w:val="a0"/>
    <w:uiPriority w:val="22"/>
    <w:qFormat/>
    <w:rsid w:val="002377A3"/>
    <w:rPr>
      <w:b/>
      <w:bCs/>
    </w:rPr>
  </w:style>
  <w:style w:type="character" w:styleId="afc">
    <w:name w:val="Emphasis"/>
    <w:basedOn w:val="a0"/>
    <w:uiPriority w:val="20"/>
    <w:qFormat/>
    <w:rsid w:val="002377A3"/>
    <w:rPr>
      <w:i/>
      <w:iCs/>
    </w:rPr>
  </w:style>
  <w:style w:type="paragraph" w:styleId="afd">
    <w:name w:val="List Paragraph"/>
    <w:basedOn w:val="a"/>
    <w:uiPriority w:val="34"/>
    <w:qFormat/>
    <w:rsid w:val="002377A3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2377A3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2377A3"/>
    <w:rPr>
      <w:i/>
      <w:iCs/>
      <w:color w:val="000000" w:themeColor="text1"/>
    </w:rPr>
  </w:style>
  <w:style w:type="paragraph" w:styleId="afe">
    <w:name w:val="Intense Quote"/>
    <w:basedOn w:val="a"/>
    <w:next w:val="a"/>
    <w:link w:val="aff"/>
    <w:uiPriority w:val="30"/>
    <w:qFormat/>
    <w:rsid w:val="002377A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f">
    <w:name w:val="Выделенная цитата Знак"/>
    <w:basedOn w:val="a0"/>
    <w:link w:val="afe"/>
    <w:uiPriority w:val="30"/>
    <w:rsid w:val="002377A3"/>
    <w:rPr>
      <w:b/>
      <w:bCs/>
      <w:i/>
      <w:iCs/>
      <w:color w:val="4F81BD" w:themeColor="accent1"/>
    </w:rPr>
  </w:style>
  <w:style w:type="character" w:styleId="aff0">
    <w:name w:val="Subtle Emphasis"/>
    <w:basedOn w:val="a0"/>
    <w:uiPriority w:val="19"/>
    <w:qFormat/>
    <w:rsid w:val="002377A3"/>
    <w:rPr>
      <w:i/>
      <w:iCs/>
      <w:color w:val="808080" w:themeColor="text1" w:themeTint="7F"/>
    </w:rPr>
  </w:style>
  <w:style w:type="character" w:styleId="aff1">
    <w:name w:val="Intense Emphasis"/>
    <w:basedOn w:val="a0"/>
    <w:uiPriority w:val="21"/>
    <w:qFormat/>
    <w:rsid w:val="002377A3"/>
    <w:rPr>
      <w:b/>
      <w:bCs/>
      <w:i/>
      <w:iCs/>
      <w:color w:val="4F81BD" w:themeColor="accent1"/>
    </w:rPr>
  </w:style>
  <w:style w:type="character" w:styleId="aff2">
    <w:name w:val="Subtle Reference"/>
    <w:basedOn w:val="a0"/>
    <w:uiPriority w:val="31"/>
    <w:qFormat/>
    <w:rsid w:val="002377A3"/>
    <w:rPr>
      <w:smallCaps/>
      <w:color w:val="C0504D" w:themeColor="accent2"/>
      <w:u w:val="single"/>
    </w:rPr>
  </w:style>
  <w:style w:type="character" w:styleId="aff3">
    <w:name w:val="Intense Reference"/>
    <w:basedOn w:val="a0"/>
    <w:uiPriority w:val="32"/>
    <w:qFormat/>
    <w:rsid w:val="002377A3"/>
    <w:rPr>
      <w:b/>
      <w:bCs/>
      <w:smallCaps/>
      <w:color w:val="C0504D" w:themeColor="accent2"/>
      <w:spacing w:val="5"/>
      <w:u w:val="single"/>
    </w:rPr>
  </w:style>
  <w:style w:type="character" w:styleId="aff4">
    <w:name w:val="Book Title"/>
    <w:basedOn w:val="a0"/>
    <w:uiPriority w:val="33"/>
    <w:qFormat/>
    <w:rsid w:val="002377A3"/>
    <w:rPr>
      <w:b/>
      <w:bCs/>
      <w:smallCaps/>
      <w:spacing w:val="5"/>
    </w:rPr>
  </w:style>
  <w:style w:type="paragraph" w:styleId="aff5">
    <w:name w:val="TOC Heading"/>
    <w:basedOn w:val="1"/>
    <w:next w:val="a"/>
    <w:uiPriority w:val="39"/>
    <w:unhideWhenUsed/>
    <w:qFormat/>
    <w:rsid w:val="002377A3"/>
    <w:pPr>
      <w:outlineLvl w:val="9"/>
    </w:pPr>
  </w:style>
  <w:style w:type="character" w:styleId="aff6">
    <w:name w:val="Hyperlink"/>
    <w:basedOn w:val="a0"/>
    <w:uiPriority w:val="99"/>
    <w:unhideWhenUsed/>
    <w:rsid w:val="00275E58"/>
    <w:rPr>
      <w:color w:val="0000FF" w:themeColor="hyperlink"/>
      <w:u w:val="single"/>
    </w:rPr>
  </w:style>
  <w:style w:type="character" w:styleId="aff7">
    <w:name w:val="FollowedHyperlink"/>
    <w:basedOn w:val="a0"/>
    <w:uiPriority w:val="99"/>
    <w:semiHidden/>
    <w:unhideWhenUsed/>
    <w:rsid w:val="00275E58"/>
    <w:rPr>
      <w:color w:val="800080" w:themeColor="followedHyperlink"/>
      <w:u w:val="single"/>
    </w:rPr>
  </w:style>
  <w:style w:type="paragraph" w:styleId="aff8">
    <w:name w:val="header"/>
    <w:basedOn w:val="a"/>
    <w:link w:val="aff9"/>
    <w:uiPriority w:val="99"/>
    <w:unhideWhenUsed/>
    <w:rsid w:val="002544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9">
    <w:name w:val="Верхний колонтитул Знак"/>
    <w:basedOn w:val="a0"/>
    <w:link w:val="aff8"/>
    <w:uiPriority w:val="99"/>
    <w:rsid w:val="00254408"/>
    <w:rPr>
      <w:sz w:val="24"/>
    </w:rPr>
  </w:style>
  <w:style w:type="paragraph" w:styleId="affa">
    <w:name w:val="footer"/>
    <w:basedOn w:val="a"/>
    <w:link w:val="affb"/>
    <w:uiPriority w:val="99"/>
    <w:unhideWhenUsed/>
    <w:rsid w:val="002544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b">
    <w:name w:val="Нижний колонтитул Знак"/>
    <w:basedOn w:val="a0"/>
    <w:link w:val="affa"/>
    <w:uiPriority w:val="99"/>
    <w:rsid w:val="00254408"/>
    <w:rPr>
      <w:sz w:val="24"/>
    </w:rPr>
  </w:style>
  <w:style w:type="paragraph" w:styleId="11">
    <w:name w:val="toc 1"/>
    <w:basedOn w:val="a"/>
    <w:next w:val="a"/>
    <w:autoRedefine/>
    <w:uiPriority w:val="39"/>
    <w:unhideWhenUsed/>
    <w:rsid w:val="00D02DFE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D02DF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377A3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E97AF4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275E5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377A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2377A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2377A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2377A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377A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377A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377A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10"/>
    <w:qFormat/>
    <w:rsid w:val="002377A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11"/>
    <w:qFormat/>
    <w:rsid w:val="002377A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paragraph" w:styleId="af7">
    <w:name w:val="Balloon Text"/>
    <w:basedOn w:val="a"/>
    <w:link w:val="af8"/>
    <w:uiPriority w:val="99"/>
    <w:semiHidden/>
    <w:unhideWhenUsed/>
    <w:rsid w:val="004508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8">
    <w:name w:val="Текст выноски Знак"/>
    <w:basedOn w:val="a0"/>
    <w:link w:val="af7"/>
    <w:uiPriority w:val="99"/>
    <w:semiHidden/>
    <w:rsid w:val="0045089D"/>
    <w:rPr>
      <w:rFonts w:ascii="Tahoma" w:hAnsi="Tahoma" w:cs="Tahoma"/>
      <w:sz w:val="16"/>
      <w:szCs w:val="16"/>
    </w:rPr>
  </w:style>
  <w:style w:type="paragraph" w:styleId="af9">
    <w:name w:val="caption"/>
    <w:basedOn w:val="a"/>
    <w:next w:val="a"/>
    <w:uiPriority w:val="35"/>
    <w:unhideWhenUsed/>
    <w:qFormat/>
    <w:rsid w:val="002377A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a">
    <w:name w:val="No Spacing"/>
    <w:uiPriority w:val="1"/>
    <w:qFormat/>
    <w:rsid w:val="00E97AF4"/>
    <w:pPr>
      <w:spacing w:after="0" w:line="240" w:lineRule="auto"/>
    </w:pPr>
    <w:rPr>
      <w:sz w:val="24"/>
    </w:rPr>
  </w:style>
  <w:style w:type="paragraph" w:customStyle="1" w:styleId="Header2">
    <w:name w:val="Header 2"/>
    <w:basedOn w:val="a5"/>
    <w:link w:val="Header20"/>
    <w:rsid w:val="002377A3"/>
    <w:pPr>
      <w:jc w:val="center"/>
    </w:pPr>
    <w:rPr>
      <w:lang w:val="en-US"/>
    </w:rPr>
  </w:style>
  <w:style w:type="character" w:customStyle="1" w:styleId="10">
    <w:name w:val="Заголовок 1 Знак"/>
    <w:basedOn w:val="a0"/>
    <w:link w:val="1"/>
    <w:uiPriority w:val="9"/>
    <w:rsid w:val="00E97AF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a6">
    <w:name w:val="Подзаголовок Знак"/>
    <w:basedOn w:val="a0"/>
    <w:link w:val="a5"/>
    <w:uiPriority w:val="11"/>
    <w:rsid w:val="002377A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er20">
    <w:name w:val="Header 2 Знак"/>
    <w:basedOn w:val="a6"/>
    <w:link w:val="Header2"/>
    <w:rsid w:val="002377A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20">
    <w:name w:val="Заголовок 2 Знак"/>
    <w:basedOn w:val="a0"/>
    <w:link w:val="2"/>
    <w:uiPriority w:val="9"/>
    <w:rsid w:val="00275E5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377A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2377A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rsid w:val="002377A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2377A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2377A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2377A3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377A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4">
    <w:name w:val="Название Знак"/>
    <w:basedOn w:val="a0"/>
    <w:link w:val="a3"/>
    <w:uiPriority w:val="10"/>
    <w:rsid w:val="002377A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fb">
    <w:name w:val="Strong"/>
    <w:basedOn w:val="a0"/>
    <w:uiPriority w:val="22"/>
    <w:qFormat/>
    <w:rsid w:val="002377A3"/>
    <w:rPr>
      <w:b/>
      <w:bCs/>
    </w:rPr>
  </w:style>
  <w:style w:type="character" w:styleId="afc">
    <w:name w:val="Emphasis"/>
    <w:basedOn w:val="a0"/>
    <w:uiPriority w:val="20"/>
    <w:qFormat/>
    <w:rsid w:val="002377A3"/>
    <w:rPr>
      <w:i/>
      <w:iCs/>
    </w:rPr>
  </w:style>
  <w:style w:type="paragraph" w:styleId="afd">
    <w:name w:val="List Paragraph"/>
    <w:basedOn w:val="a"/>
    <w:uiPriority w:val="34"/>
    <w:qFormat/>
    <w:rsid w:val="002377A3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2377A3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2377A3"/>
    <w:rPr>
      <w:i/>
      <w:iCs/>
      <w:color w:val="000000" w:themeColor="text1"/>
    </w:rPr>
  </w:style>
  <w:style w:type="paragraph" w:styleId="afe">
    <w:name w:val="Intense Quote"/>
    <w:basedOn w:val="a"/>
    <w:next w:val="a"/>
    <w:link w:val="aff"/>
    <w:uiPriority w:val="30"/>
    <w:qFormat/>
    <w:rsid w:val="002377A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f">
    <w:name w:val="Выделенная цитата Знак"/>
    <w:basedOn w:val="a0"/>
    <w:link w:val="afe"/>
    <w:uiPriority w:val="30"/>
    <w:rsid w:val="002377A3"/>
    <w:rPr>
      <w:b/>
      <w:bCs/>
      <w:i/>
      <w:iCs/>
      <w:color w:val="4F81BD" w:themeColor="accent1"/>
    </w:rPr>
  </w:style>
  <w:style w:type="character" w:styleId="aff0">
    <w:name w:val="Subtle Emphasis"/>
    <w:basedOn w:val="a0"/>
    <w:uiPriority w:val="19"/>
    <w:qFormat/>
    <w:rsid w:val="002377A3"/>
    <w:rPr>
      <w:i/>
      <w:iCs/>
      <w:color w:val="808080" w:themeColor="text1" w:themeTint="7F"/>
    </w:rPr>
  </w:style>
  <w:style w:type="character" w:styleId="aff1">
    <w:name w:val="Intense Emphasis"/>
    <w:basedOn w:val="a0"/>
    <w:uiPriority w:val="21"/>
    <w:qFormat/>
    <w:rsid w:val="002377A3"/>
    <w:rPr>
      <w:b/>
      <w:bCs/>
      <w:i/>
      <w:iCs/>
      <w:color w:val="4F81BD" w:themeColor="accent1"/>
    </w:rPr>
  </w:style>
  <w:style w:type="character" w:styleId="aff2">
    <w:name w:val="Subtle Reference"/>
    <w:basedOn w:val="a0"/>
    <w:uiPriority w:val="31"/>
    <w:qFormat/>
    <w:rsid w:val="002377A3"/>
    <w:rPr>
      <w:smallCaps/>
      <w:color w:val="C0504D" w:themeColor="accent2"/>
      <w:u w:val="single"/>
    </w:rPr>
  </w:style>
  <w:style w:type="character" w:styleId="aff3">
    <w:name w:val="Intense Reference"/>
    <w:basedOn w:val="a0"/>
    <w:uiPriority w:val="32"/>
    <w:qFormat/>
    <w:rsid w:val="002377A3"/>
    <w:rPr>
      <w:b/>
      <w:bCs/>
      <w:smallCaps/>
      <w:color w:val="C0504D" w:themeColor="accent2"/>
      <w:spacing w:val="5"/>
      <w:u w:val="single"/>
    </w:rPr>
  </w:style>
  <w:style w:type="character" w:styleId="aff4">
    <w:name w:val="Book Title"/>
    <w:basedOn w:val="a0"/>
    <w:uiPriority w:val="33"/>
    <w:qFormat/>
    <w:rsid w:val="002377A3"/>
    <w:rPr>
      <w:b/>
      <w:bCs/>
      <w:smallCaps/>
      <w:spacing w:val="5"/>
    </w:rPr>
  </w:style>
  <w:style w:type="paragraph" w:styleId="aff5">
    <w:name w:val="TOC Heading"/>
    <w:basedOn w:val="1"/>
    <w:next w:val="a"/>
    <w:uiPriority w:val="39"/>
    <w:unhideWhenUsed/>
    <w:qFormat/>
    <w:rsid w:val="002377A3"/>
    <w:pPr>
      <w:outlineLvl w:val="9"/>
    </w:pPr>
  </w:style>
  <w:style w:type="character" w:styleId="aff6">
    <w:name w:val="Hyperlink"/>
    <w:basedOn w:val="a0"/>
    <w:uiPriority w:val="99"/>
    <w:unhideWhenUsed/>
    <w:rsid w:val="00275E58"/>
    <w:rPr>
      <w:color w:val="0000FF" w:themeColor="hyperlink"/>
      <w:u w:val="single"/>
    </w:rPr>
  </w:style>
  <w:style w:type="character" w:styleId="aff7">
    <w:name w:val="FollowedHyperlink"/>
    <w:basedOn w:val="a0"/>
    <w:uiPriority w:val="99"/>
    <w:semiHidden/>
    <w:unhideWhenUsed/>
    <w:rsid w:val="00275E58"/>
    <w:rPr>
      <w:color w:val="800080" w:themeColor="followedHyperlink"/>
      <w:u w:val="single"/>
    </w:rPr>
  </w:style>
  <w:style w:type="paragraph" w:styleId="aff8">
    <w:name w:val="header"/>
    <w:basedOn w:val="a"/>
    <w:link w:val="aff9"/>
    <w:uiPriority w:val="99"/>
    <w:unhideWhenUsed/>
    <w:rsid w:val="002544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9">
    <w:name w:val="Верхний колонтитул Знак"/>
    <w:basedOn w:val="a0"/>
    <w:link w:val="aff8"/>
    <w:uiPriority w:val="99"/>
    <w:rsid w:val="00254408"/>
    <w:rPr>
      <w:sz w:val="24"/>
    </w:rPr>
  </w:style>
  <w:style w:type="paragraph" w:styleId="affa">
    <w:name w:val="footer"/>
    <w:basedOn w:val="a"/>
    <w:link w:val="affb"/>
    <w:uiPriority w:val="99"/>
    <w:unhideWhenUsed/>
    <w:rsid w:val="002544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b">
    <w:name w:val="Нижний колонтитул Знак"/>
    <w:basedOn w:val="a0"/>
    <w:link w:val="affa"/>
    <w:uiPriority w:val="99"/>
    <w:rsid w:val="00254408"/>
    <w:rPr>
      <w:sz w:val="24"/>
    </w:rPr>
  </w:style>
  <w:style w:type="paragraph" w:styleId="11">
    <w:name w:val="toc 1"/>
    <w:basedOn w:val="a"/>
    <w:next w:val="a"/>
    <w:autoRedefine/>
    <w:uiPriority w:val="39"/>
    <w:unhideWhenUsed/>
    <w:rsid w:val="00D02DFE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D02DF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570E58-4977-43CB-960D-DE0632AD7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уф</dc:creator>
  <cp:lastModifiedBy>Tigra</cp:lastModifiedBy>
  <cp:revision>12</cp:revision>
  <dcterms:created xsi:type="dcterms:W3CDTF">2016-10-06T11:57:00Z</dcterms:created>
  <dcterms:modified xsi:type="dcterms:W3CDTF">2016-10-11T07:08:00Z</dcterms:modified>
</cp:coreProperties>
</file>